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B8390B" w14:textId="1913843E" w:rsidR="00FA7317" w:rsidRPr="008C3FE2" w:rsidRDefault="002D7EA2" w:rsidP="00107316">
      <w:pPr>
        <w:rPr>
          <w:rFonts w:ascii="Arial" w:hAnsi="Arial" w:cs="Arial"/>
        </w:rPr>
      </w:pPr>
      <w:r w:rsidRPr="008C3FE2">
        <w:rPr>
          <w:rFonts w:ascii="Arial" w:hAnsi="Arial" w:cs="Arial"/>
          <w:b/>
        </w:rPr>
        <w:t xml:space="preserve">Online </w:t>
      </w:r>
      <w:r w:rsidR="00FA7317" w:rsidRPr="008C3FE2">
        <w:rPr>
          <w:rFonts w:ascii="Arial" w:hAnsi="Arial" w:cs="Arial"/>
          <w:b/>
        </w:rPr>
        <w:t>Supplement</w:t>
      </w:r>
      <w:r w:rsidRPr="008C3FE2">
        <w:rPr>
          <w:rFonts w:ascii="Arial" w:hAnsi="Arial" w:cs="Arial"/>
          <w:b/>
        </w:rPr>
        <w:t xml:space="preserve"> 9 - Table</w:t>
      </w:r>
      <w:r w:rsidR="00603A75" w:rsidRPr="008C3FE2">
        <w:rPr>
          <w:rFonts w:ascii="Arial" w:hAnsi="Arial" w:cs="Arial"/>
          <w:b/>
        </w:rPr>
        <w:t>:</w:t>
      </w:r>
      <w:r w:rsidR="00AD5849" w:rsidRPr="008C3FE2">
        <w:rPr>
          <w:rFonts w:ascii="Arial" w:hAnsi="Arial" w:cs="Arial"/>
        </w:rPr>
        <w:t xml:space="preserve"> </w:t>
      </w:r>
      <w:bookmarkStart w:id="0" w:name="_GoBack"/>
      <w:r w:rsidR="008C3FE2" w:rsidRPr="008C3FE2">
        <w:rPr>
          <w:rFonts w:ascii="Arial" w:hAnsi="Arial" w:cs="Arial"/>
        </w:rPr>
        <w:t>S</w:t>
      </w:r>
      <w:r w:rsidR="009768D7" w:rsidRPr="008C3FE2">
        <w:rPr>
          <w:rFonts w:ascii="Arial" w:hAnsi="Arial" w:cs="Arial"/>
        </w:rPr>
        <w:t xml:space="preserve">egmental lung aeration </w:t>
      </w:r>
      <w:r w:rsidR="00D25CF6" w:rsidRPr="008C3FE2">
        <w:rPr>
          <w:rFonts w:ascii="Arial" w:hAnsi="Arial" w:cs="Arial"/>
        </w:rPr>
        <w:t xml:space="preserve">distribution </w:t>
      </w:r>
      <w:r w:rsidR="009768D7" w:rsidRPr="008C3FE2">
        <w:rPr>
          <w:rFonts w:ascii="Arial" w:hAnsi="Arial" w:cs="Arial"/>
        </w:rPr>
        <w:t xml:space="preserve">at different </w:t>
      </w:r>
      <w:r w:rsidR="00D25CF6" w:rsidRPr="008C3FE2">
        <w:rPr>
          <w:rFonts w:ascii="Arial" w:hAnsi="Arial" w:cs="Arial"/>
        </w:rPr>
        <w:t xml:space="preserve">experimental </w:t>
      </w:r>
      <w:r w:rsidR="002E252A" w:rsidRPr="008C3FE2">
        <w:rPr>
          <w:rFonts w:ascii="Arial" w:hAnsi="Arial" w:cs="Arial"/>
        </w:rPr>
        <w:t>conditions</w:t>
      </w:r>
      <w:r w:rsidR="00102B39" w:rsidRPr="008C3FE2">
        <w:rPr>
          <w:rFonts w:ascii="Arial" w:hAnsi="Arial" w:cs="Arial"/>
        </w:rPr>
        <w:t xml:space="preserve">. </w:t>
      </w:r>
      <w:bookmarkEnd w:id="0"/>
    </w:p>
    <w:tbl>
      <w:tblPr>
        <w:tblStyle w:val="TableGrid"/>
        <w:tblW w:w="14940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17"/>
        <w:gridCol w:w="505"/>
        <w:gridCol w:w="481"/>
        <w:gridCol w:w="481"/>
        <w:gridCol w:w="481"/>
        <w:gridCol w:w="482"/>
        <w:gridCol w:w="482"/>
        <w:gridCol w:w="1203"/>
        <w:gridCol w:w="506"/>
        <w:gridCol w:w="482"/>
        <w:gridCol w:w="482"/>
        <w:gridCol w:w="482"/>
        <w:gridCol w:w="482"/>
        <w:gridCol w:w="482"/>
        <w:gridCol w:w="1417"/>
        <w:gridCol w:w="1783"/>
        <w:gridCol w:w="1532"/>
        <w:gridCol w:w="1560"/>
      </w:tblGrid>
      <w:tr w:rsidR="00655D7E" w:rsidRPr="00680B53" w14:paraId="01F97434" w14:textId="224E831A" w:rsidTr="009E324A">
        <w:tc>
          <w:tcPr>
            <w:tcW w:w="1617" w:type="dxa"/>
            <w:tcBorders>
              <w:top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338DC7D" w14:textId="77777777" w:rsidR="00655D7E" w:rsidRPr="00680B53" w:rsidRDefault="00655D7E" w:rsidP="00107316">
            <w:pPr>
              <w:rPr>
                <w:rFonts w:ascii="Arial" w:hAnsi="Arial" w:cs="Arial"/>
                <w:sz w:val="20"/>
                <w:szCs w:val="20"/>
              </w:rPr>
            </w:pPr>
            <w:r w:rsidRPr="00680B53">
              <w:rPr>
                <w:rFonts w:ascii="Arial" w:hAnsi="Arial" w:cs="Arial"/>
                <w:color w:val="000000"/>
                <w:sz w:val="20"/>
                <w:szCs w:val="20"/>
              </w:rPr>
              <w:t>Lungs</w:t>
            </w:r>
          </w:p>
        </w:tc>
        <w:tc>
          <w:tcPr>
            <w:tcW w:w="0" w:type="auto"/>
            <w:gridSpan w:val="6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76F5A23" w14:textId="51E8CC09" w:rsidR="00655D7E" w:rsidRPr="004E2A5F" w:rsidRDefault="00655D7E" w:rsidP="0010731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E2A5F">
              <w:rPr>
                <w:rFonts w:ascii="Arial" w:hAnsi="Arial" w:cs="Arial"/>
                <w:b/>
                <w:color w:val="000000"/>
                <w:sz w:val="20"/>
                <w:szCs w:val="20"/>
              </w:rPr>
              <w:t>Healthy</w:t>
            </w:r>
          </w:p>
        </w:tc>
        <w:tc>
          <w:tcPr>
            <w:tcW w:w="120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F3729FC" w14:textId="57806F4B" w:rsidR="00655D7E" w:rsidRDefault="00655D7E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Median</w:t>
            </w:r>
          </w:p>
          <w:p w14:paraId="789215BF" w14:textId="425290EC" w:rsidR="00655D7E" w:rsidRPr="004E2A5F" w:rsidRDefault="00655D7E" w:rsidP="00107316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(IQR)</w:t>
            </w:r>
          </w:p>
        </w:tc>
        <w:tc>
          <w:tcPr>
            <w:tcW w:w="0" w:type="auto"/>
            <w:gridSpan w:val="6"/>
            <w:tcBorders>
              <w:top w:val="single" w:sz="4" w:space="0" w:color="auto"/>
              <w:left w:val="single" w:sz="4" w:space="0" w:color="auto"/>
              <w:bottom w:val="nil"/>
            </w:tcBorders>
            <w:vAlign w:val="center"/>
          </w:tcPr>
          <w:p w14:paraId="45E1C96F" w14:textId="761E0426" w:rsidR="00655D7E" w:rsidRPr="004E2A5F" w:rsidRDefault="00655D7E" w:rsidP="0010731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E2A5F">
              <w:rPr>
                <w:rFonts w:ascii="Arial" w:hAnsi="Arial" w:cs="Arial"/>
                <w:b/>
                <w:color w:val="000000"/>
                <w:sz w:val="20"/>
                <w:szCs w:val="20"/>
              </w:rPr>
              <w:t>Injured</w:t>
            </w:r>
          </w:p>
        </w:tc>
        <w:tc>
          <w:tcPr>
            <w:tcW w:w="1417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E9D6066" w14:textId="77777777" w:rsidR="00655D7E" w:rsidRDefault="00655D7E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Median</w:t>
            </w:r>
          </w:p>
          <w:p w14:paraId="08613C6C" w14:textId="753A70AD" w:rsidR="00655D7E" w:rsidRPr="00680B53" w:rsidRDefault="00655D7E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(IQR)</w:t>
            </w:r>
          </w:p>
        </w:tc>
        <w:tc>
          <w:tcPr>
            <w:tcW w:w="178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674870A" w14:textId="54BCB9A3" w:rsidR="00655D7E" w:rsidRDefault="00655D7E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Lung injury</w:t>
            </w:r>
          </w:p>
        </w:tc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nil"/>
            </w:tcBorders>
            <w:vAlign w:val="center"/>
          </w:tcPr>
          <w:p w14:paraId="404537B7" w14:textId="4B7BC655" w:rsidR="00655D7E" w:rsidRPr="00680B53" w:rsidRDefault="00655D7E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AH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nil"/>
            </w:tcBorders>
            <w:vAlign w:val="center"/>
          </w:tcPr>
          <w:p w14:paraId="39082F9F" w14:textId="268182D4" w:rsidR="00655D7E" w:rsidRPr="00680B53" w:rsidRDefault="00655D7E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EEP</w:t>
            </w:r>
          </w:p>
        </w:tc>
      </w:tr>
      <w:tr w:rsidR="00655D7E" w:rsidRPr="00680B53" w14:paraId="707326BC" w14:textId="0A17C2ED" w:rsidTr="009E324A">
        <w:tc>
          <w:tcPr>
            <w:tcW w:w="1617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59EBB04D" w14:textId="77777777" w:rsidR="00655D7E" w:rsidRPr="00680B53" w:rsidRDefault="00655D7E" w:rsidP="00107316">
            <w:pPr>
              <w:rPr>
                <w:rFonts w:ascii="Arial" w:hAnsi="Arial" w:cs="Arial"/>
                <w:sz w:val="20"/>
                <w:szCs w:val="20"/>
              </w:rPr>
            </w:pPr>
            <w:r w:rsidRPr="00680B53">
              <w:rPr>
                <w:rFonts w:ascii="Arial" w:hAnsi="Arial" w:cs="Arial"/>
                <w:color w:val="000000"/>
                <w:sz w:val="20"/>
                <w:szCs w:val="20"/>
              </w:rPr>
              <w:t>IAH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1D769C5" w14:textId="74D6EBD0" w:rsidR="00655D7E" w:rsidRPr="00680B53" w:rsidRDefault="00655D7E" w:rsidP="0010731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L</w:t>
            </w:r>
          </w:p>
        </w:tc>
        <w:tc>
          <w:tcPr>
            <w:tcW w:w="0" w:type="auto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0017559" w14:textId="77777777" w:rsidR="00655D7E" w:rsidRPr="00680B53" w:rsidRDefault="00655D7E" w:rsidP="0010731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80B53">
              <w:rPr>
                <w:rFonts w:ascii="Arial" w:hAnsi="Arial" w:cs="Arial"/>
                <w:color w:val="000000"/>
                <w:sz w:val="20"/>
                <w:szCs w:val="20"/>
              </w:rPr>
              <w:t>IAH</w:t>
            </w:r>
          </w:p>
        </w:tc>
        <w:tc>
          <w:tcPr>
            <w:tcW w:w="120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277DBFC" w14:textId="31D7CF44" w:rsidR="00655D7E" w:rsidRDefault="00655D7E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2FF9572" w14:textId="1759289D" w:rsidR="00655D7E" w:rsidRPr="00680B53" w:rsidRDefault="00655D7E" w:rsidP="0010731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L</w:t>
            </w:r>
          </w:p>
        </w:tc>
        <w:tc>
          <w:tcPr>
            <w:tcW w:w="0" w:type="auto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2152682" w14:textId="77777777" w:rsidR="00655D7E" w:rsidRPr="00680B53" w:rsidRDefault="00655D7E" w:rsidP="0010731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80B53">
              <w:rPr>
                <w:rFonts w:ascii="Arial" w:hAnsi="Arial" w:cs="Arial"/>
                <w:color w:val="000000"/>
                <w:sz w:val="20"/>
                <w:szCs w:val="20"/>
              </w:rPr>
              <w:t>IAH</w:t>
            </w:r>
          </w:p>
        </w:tc>
        <w:tc>
          <w:tcPr>
            <w:tcW w:w="1417" w:type="dxa"/>
            <w:vMerge/>
            <w:tcBorders>
              <w:left w:val="single" w:sz="4" w:space="0" w:color="auto"/>
            </w:tcBorders>
            <w:vAlign w:val="center"/>
          </w:tcPr>
          <w:p w14:paraId="61E735FE" w14:textId="3408BF3D" w:rsidR="00655D7E" w:rsidRPr="00680B53" w:rsidRDefault="00655D7E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83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7117C6DC" w14:textId="77777777" w:rsidR="00655D7E" w:rsidRDefault="00655D7E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Estimated difference</w:t>
            </w:r>
          </w:p>
          <w:p w14:paraId="451B6BF4" w14:textId="3834DF4E" w:rsidR="00655D7E" w:rsidRPr="00680B53" w:rsidRDefault="00655D7E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(95% CI)</w:t>
            </w:r>
          </w:p>
        </w:tc>
        <w:tc>
          <w:tcPr>
            <w:tcW w:w="1532" w:type="dxa"/>
            <w:vMerge w:val="restart"/>
            <w:tcBorders>
              <w:top w:val="nil"/>
              <w:left w:val="single" w:sz="4" w:space="0" w:color="auto"/>
            </w:tcBorders>
            <w:vAlign w:val="center"/>
          </w:tcPr>
          <w:p w14:paraId="22CBD44C" w14:textId="77777777" w:rsidR="00655D7E" w:rsidRDefault="00655D7E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Estimated difference</w:t>
            </w:r>
          </w:p>
          <w:p w14:paraId="0CA451DE" w14:textId="009C1E50" w:rsidR="00655D7E" w:rsidRPr="00680B53" w:rsidRDefault="00655D7E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(95%CI)</w:t>
            </w:r>
          </w:p>
        </w:tc>
        <w:tc>
          <w:tcPr>
            <w:tcW w:w="1560" w:type="dxa"/>
            <w:vMerge w:val="restart"/>
            <w:tcBorders>
              <w:top w:val="nil"/>
              <w:left w:val="single" w:sz="4" w:space="0" w:color="auto"/>
            </w:tcBorders>
            <w:vAlign w:val="center"/>
          </w:tcPr>
          <w:p w14:paraId="59B2E259" w14:textId="77777777" w:rsidR="00655D7E" w:rsidRDefault="00655D7E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Estimated </w:t>
            </w:r>
          </w:p>
          <w:p w14:paraId="3EA2545D" w14:textId="77777777" w:rsidR="00655D7E" w:rsidRDefault="00655D7E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difference </w:t>
            </w:r>
          </w:p>
          <w:p w14:paraId="4C9DC19C" w14:textId="748B3A11" w:rsidR="00655D7E" w:rsidRPr="00680B53" w:rsidRDefault="00655D7E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(95% CI)</w:t>
            </w:r>
          </w:p>
        </w:tc>
      </w:tr>
      <w:tr w:rsidR="00655D7E" w:rsidRPr="00680B53" w14:paraId="2C67CBB5" w14:textId="5B194A66" w:rsidTr="009E324A">
        <w:tc>
          <w:tcPr>
            <w:tcW w:w="1617" w:type="dxa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A1EE84" w14:textId="3D148183" w:rsidR="00655D7E" w:rsidRPr="00680B53" w:rsidRDefault="00655D7E" w:rsidP="00107316">
            <w:pPr>
              <w:rPr>
                <w:rFonts w:ascii="Arial" w:hAnsi="Arial" w:cs="Arial"/>
                <w:sz w:val="20"/>
                <w:szCs w:val="20"/>
              </w:rPr>
            </w:pPr>
            <w:r w:rsidRPr="00680B53">
              <w:rPr>
                <w:rFonts w:ascii="Arial" w:hAnsi="Arial" w:cs="Arial"/>
                <w:color w:val="000000"/>
                <w:sz w:val="20"/>
                <w:szCs w:val="20"/>
              </w:rPr>
              <w:t>PEEP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, cmH</w:t>
            </w:r>
            <w:r w:rsidRPr="00C53A64">
              <w:rPr>
                <w:rFonts w:ascii="Arial" w:hAnsi="Arial" w:cs="Arial"/>
                <w:color w:val="000000"/>
                <w:sz w:val="20"/>
                <w:szCs w:val="20"/>
                <w:vertAlign w:val="subscript"/>
              </w:rPr>
              <w:t>2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O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47E6F1" w14:textId="728D246E" w:rsidR="00655D7E" w:rsidRPr="00680B53" w:rsidRDefault="00655D7E" w:rsidP="00107316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0B53"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</w:tcBorders>
            <w:vAlign w:val="center"/>
          </w:tcPr>
          <w:p w14:paraId="50736CBD" w14:textId="77777777" w:rsidR="00655D7E" w:rsidRPr="00680B53" w:rsidRDefault="00655D7E" w:rsidP="00107316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0B53"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</w:tcPr>
          <w:p w14:paraId="771F698C" w14:textId="77777777" w:rsidR="00655D7E" w:rsidRPr="00680B53" w:rsidRDefault="00655D7E" w:rsidP="00107316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0B53">
              <w:rPr>
                <w:rFonts w:ascii="Arial" w:hAnsi="Arial" w:cs="Arial"/>
                <w:color w:val="000000"/>
                <w:sz w:val="20"/>
                <w:szCs w:val="20"/>
              </w:rPr>
              <w:t>12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</w:tcPr>
          <w:p w14:paraId="0B21065D" w14:textId="77777777" w:rsidR="00655D7E" w:rsidRPr="00680B53" w:rsidRDefault="00655D7E" w:rsidP="00107316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0B53">
              <w:rPr>
                <w:rFonts w:ascii="Arial" w:hAnsi="Arial" w:cs="Arial"/>
                <w:color w:val="000000"/>
                <w:sz w:val="20"/>
                <w:szCs w:val="20"/>
              </w:rPr>
              <w:t>17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</w:tcPr>
          <w:p w14:paraId="0CFDE3D9" w14:textId="77777777" w:rsidR="00655D7E" w:rsidRPr="00680B53" w:rsidRDefault="00655D7E" w:rsidP="00107316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0B53">
              <w:rPr>
                <w:rFonts w:ascii="Arial" w:hAnsi="Arial" w:cs="Arial"/>
                <w:color w:val="000000"/>
                <w:sz w:val="20"/>
                <w:szCs w:val="20"/>
              </w:rPr>
              <w:t>22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1AA8F1" w14:textId="77777777" w:rsidR="00655D7E" w:rsidRPr="00680B53" w:rsidRDefault="00655D7E" w:rsidP="00107316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0B53">
              <w:rPr>
                <w:rFonts w:ascii="Arial" w:hAnsi="Arial" w:cs="Arial"/>
                <w:color w:val="000000"/>
                <w:sz w:val="20"/>
                <w:szCs w:val="20"/>
              </w:rPr>
              <w:t>27</w:t>
            </w:r>
          </w:p>
        </w:tc>
        <w:tc>
          <w:tcPr>
            <w:tcW w:w="120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B89F8F" w14:textId="5CA84BC9" w:rsidR="00655D7E" w:rsidRPr="00680B53" w:rsidRDefault="00655D7E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CFE65D" w14:textId="5B3F414A" w:rsidR="00655D7E" w:rsidRPr="00680B53" w:rsidRDefault="00655D7E" w:rsidP="00107316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0B53"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</w:tcBorders>
            <w:vAlign w:val="center"/>
          </w:tcPr>
          <w:p w14:paraId="32C55C33" w14:textId="77777777" w:rsidR="00655D7E" w:rsidRPr="00680B53" w:rsidRDefault="00655D7E" w:rsidP="00107316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0B53"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</w:tcPr>
          <w:p w14:paraId="586ED5E9" w14:textId="77777777" w:rsidR="00655D7E" w:rsidRPr="00680B53" w:rsidRDefault="00655D7E" w:rsidP="00107316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0B53">
              <w:rPr>
                <w:rFonts w:ascii="Arial" w:hAnsi="Arial" w:cs="Arial"/>
                <w:color w:val="000000"/>
                <w:sz w:val="20"/>
                <w:szCs w:val="20"/>
              </w:rPr>
              <w:t>12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</w:tcPr>
          <w:p w14:paraId="2F112D21" w14:textId="77777777" w:rsidR="00655D7E" w:rsidRPr="00680B53" w:rsidRDefault="00655D7E" w:rsidP="00107316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0B53">
              <w:rPr>
                <w:rFonts w:ascii="Arial" w:hAnsi="Arial" w:cs="Arial"/>
                <w:color w:val="000000"/>
                <w:sz w:val="20"/>
                <w:szCs w:val="20"/>
              </w:rPr>
              <w:t>17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</w:tcPr>
          <w:p w14:paraId="40FD0A87" w14:textId="77777777" w:rsidR="00655D7E" w:rsidRPr="00680B53" w:rsidRDefault="00655D7E" w:rsidP="00107316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0B53">
              <w:rPr>
                <w:rFonts w:ascii="Arial" w:hAnsi="Arial" w:cs="Arial"/>
                <w:color w:val="000000"/>
                <w:sz w:val="20"/>
                <w:szCs w:val="20"/>
              </w:rPr>
              <w:t>22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689B815" w14:textId="77777777" w:rsidR="00655D7E" w:rsidRPr="00680B53" w:rsidRDefault="00655D7E" w:rsidP="00107316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680B53">
              <w:rPr>
                <w:rFonts w:ascii="Arial" w:hAnsi="Arial" w:cs="Arial"/>
                <w:color w:val="000000"/>
                <w:sz w:val="20"/>
                <w:szCs w:val="20"/>
              </w:rPr>
              <w:t>27</w:t>
            </w:r>
          </w:p>
        </w:tc>
        <w:tc>
          <w:tcPr>
            <w:tcW w:w="1417" w:type="dxa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83D7A77" w14:textId="0BE4E404" w:rsidR="00655D7E" w:rsidRPr="00680B53" w:rsidRDefault="00655D7E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8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54C55B" w14:textId="044BF58D" w:rsidR="00655D7E" w:rsidRDefault="00655D7E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532" w:type="dxa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7C538C8A" w14:textId="64D6E2E8" w:rsidR="00655D7E" w:rsidRDefault="00655D7E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560" w:type="dxa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744804E4" w14:textId="6E7A0230" w:rsidR="00655D7E" w:rsidRDefault="00655D7E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CE7BB5" w:rsidRPr="00680B53" w14:paraId="53E4EE60" w14:textId="09F096DE" w:rsidTr="009E324A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61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070BA155" w14:textId="77777777" w:rsidR="00AC038F" w:rsidRPr="00680B53" w:rsidRDefault="00AC038F" w:rsidP="00107316">
            <w:pPr>
              <w:rPr>
                <w:rFonts w:ascii="Arial" w:hAnsi="Arial" w:cs="Arial"/>
                <w:b/>
                <w:color w:val="000000"/>
                <w:sz w:val="20"/>
                <w:szCs w:val="20"/>
                <w:lang w:val="en-AU"/>
              </w:rPr>
            </w:pPr>
            <w:r w:rsidRPr="00680B53">
              <w:rPr>
                <w:rFonts w:ascii="Arial" w:hAnsi="Arial" w:cs="Arial"/>
                <w:b/>
                <w:color w:val="000000"/>
                <w:sz w:val="20"/>
                <w:szCs w:val="20"/>
              </w:rPr>
              <w:t>Overdistende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438E9D5" w14:textId="0C2824D2" w:rsidR="00AC038F" w:rsidRPr="00CE11CF" w:rsidRDefault="00AC038F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766F73CE" w14:textId="77777777" w:rsidR="00AC038F" w:rsidRPr="00CE11CF" w:rsidRDefault="00AC038F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CBAA777" w14:textId="77777777" w:rsidR="00AC038F" w:rsidRPr="00CE11CF" w:rsidRDefault="00AC038F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FB73D00" w14:textId="77777777" w:rsidR="00AC038F" w:rsidRPr="00CE11CF" w:rsidRDefault="00AC038F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3ABE865" w14:textId="77777777" w:rsidR="00AC038F" w:rsidRPr="00CE11CF" w:rsidRDefault="00AC038F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74FF116D" w14:textId="77777777" w:rsidR="00AC038F" w:rsidRPr="00CE11CF" w:rsidRDefault="00AC038F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ADADA1B" w14:textId="77777777" w:rsidR="00AC038F" w:rsidRPr="00CE11CF" w:rsidRDefault="00AC038F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84C7F46" w14:textId="59CDE519" w:rsidR="00AC038F" w:rsidRPr="00CE11CF" w:rsidRDefault="00AC038F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29BBAA39" w14:textId="77777777" w:rsidR="00AC038F" w:rsidRPr="00CE11CF" w:rsidRDefault="00AC038F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F7E280C" w14:textId="77777777" w:rsidR="00AC038F" w:rsidRPr="00CE11CF" w:rsidRDefault="00AC038F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5D317F2" w14:textId="77777777" w:rsidR="00AC038F" w:rsidRPr="00CE11CF" w:rsidRDefault="00AC038F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E4A729C" w14:textId="77777777" w:rsidR="00AC038F" w:rsidRPr="00CE11CF" w:rsidRDefault="00AC038F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191BA064" w14:textId="77777777" w:rsidR="00AC038F" w:rsidRPr="00CE11CF" w:rsidRDefault="00AC038F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3A1A8A71" w14:textId="77777777" w:rsidR="00AC038F" w:rsidRPr="00680B53" w:rsidRDefault="00AC038F" w:rsidP="0010731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8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5424C300" w14:textId="77777777" w:rsidR="00AC038F" w:rsidRPr="00680B53" w:rsidRDefault="00AC038F" w:rsidP="0010731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35D6FA4C" w14:textId="7A240D72" w:rsidR="00AC038F" w:rsidRPr="00680B53" w:rsidRDefault="00AC038F" w:rsidP="0010731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6DD875D2" w14:textId="77777777" w:rsidR="00AC038F" w:rsidRPr="00680B53" w:rsidRDefault="00AC038F" w:rsidP="0010731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E7BB5" w:rsidRPr="00680B53" w14:paraId="55DA10CA" w14:textId="242CFBD1" w:rsidTr="009E324A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61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099AEBF" w14:textId="40F5B925" w:rsidR="00DD08AD" w:rsidRPr="00680B53" w:rsidRDefault="00DD08AD" w:rsidP="0010731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80B53">
              <w:rPr>
                <w:rFonts w:ascii="Arial" w:hAnsi="Arial" w:cs="Arial"/>
                <w:color w:val="000000"/>
                <w:sz w:val="20"/>
                <w:szCs w:val="20"/>
              </w:rPr>
              <w:t>Ventral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, %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2D18F01" w14:textId="031C3CF2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7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C680D5A" w14:textId="6D5ACFE6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D5166D" w14:textId="4FE6AF67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CA409D" w14:textId="5FE3F522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1DD255" w14:textId="473FF6B6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C1AADC4" w14:textId="7BE88A64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63</w:t>
            </w:r>
          </w:p>
        </w:tc>
        <w:tc>
          <w:tcPr>
            <w:tcW w:w="120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12DAB8D" w14:textId="641C6B89" w:rsidR="00DD08AD" w:rsidRPr="00CE11CF" w:rsidRDefault="00DD08AD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7</w:t>
            </w:r>
            <w:r w:rsidR="00DA2315"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 xml:space="preserve"> (71,8</w:t>
            </w:r>
            <w:r w:rsidR="00DA2315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6891C75" w14:textId="48EE1879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7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5158FB1" w14:textId="08D0FD17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365550" w14:textId="548A1B0B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73BA00" w14:textId="513C5DF8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B366F8" w14:textId="13EDDF4B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182112F" w14:textId="279BFED0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66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D15A241" w14:textId="12D24BE5" w:rsidR="00DD08AD" w:rsidRPr="00694B14" w:rsidRDefault="00DD08AD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7</w:t>
            </w:r>
            <w:r w:rsidR="00DA2315">
              <w:rPr>
                <w:rFonts w:ascii="Arial" w:hAnsi="Arial" w:cs="Arial"/>
                <w:color w:val="000000"/>
                <w:sz w:val="20"/>
                <w:szCs w:val="20"/>
              </w:rPr>
              <w:t>7</w:t>
            </w: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 xml:space="preserve"> (7</w:t>
            </w:r>
            <w:r w:rsidR="00DA2315"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,8</w:t>
            </w:r>
            <w:r w:rsidR="00DA2315"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17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C854FE1" w14:textId="5E2E9365" w:rsidR="00DD08AD" w:rsidRPr="004351C5" w:rsidRDefault="00DD08AD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>1.9 (0.2,3.6)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*</w:t>
            </w:r>
          </w:p>
        </w:tc>
        <w:tc>
          <w:tcPr>
            <w:tcW w:w="1532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E8D1DFF" w14:textId="2159C91E" w:rsidR="00DD08AD" w:rsidRPr="004351C5" w:rsidRDefault="00DD08AD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>10 (7.6,13)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*</w:t>
            </w:r>
          </w:p>
        </w:tc>
        <w:tc>
          <w:tcPr>
            <w:tcW w:w="156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CC54495" w14:textId="5744DAFE" w:rsidR="00DD08AD" w:rsidRPr="004351C5" w:rsidRDefault="00DD08AD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 xml:space="preserve"> -0.9 (-1.</w:t>
            </w:r>
            <w:proofErr w:type="gramStart"/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>1,-</w:t>
            </w:r>
            <w:proofErr w:type="gramEnd"/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>0.8)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*</w:t>
            </w:r>
          </w:p>
        </w:tc>
      </w:tr>
      <w:tr w:rsidR="00CE7BB5" w:rsidRPr="00680B53" w14:paraId="05F997E6" w14:textId="66E50927" w:rsidTr="009E324A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61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9C2F19F" w14:textId="3FF5E8EA" w:rsidR="00DD08AD" w:rsidRPr="00680B53" w:rsidRDefault="00DD08AD" w:rsidP="0010731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80B53">
              <w:rPr>
                <w:rFonts w:ascii="Arial" w:hAnsi="Arial" w:cs="Arial"/>
                <w:sz w:val="20"/>
                <w:szCs w:val="20"/>
              </w:rPr>
              <w:t>Medial</w:t>
            </w:r>
            <w:r>
              <w:rPr>
                <w:rFonts w:ascii="Arial" w:hAnsi="Arial" w:cs="Arial"/>
                <w:sz w:val="20"/>
                <w:szCs w:val="20"/>
              </w:rPr>
              <w:t>, %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6BC2B3E" w14:textId="268B3EBE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1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BD3B220" w14:textId="46F2B5F2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657634" w14:textId="683AE439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74770A" w14:textId="36523A58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07A5C8" w14:textId="0B95216E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96FB9C1" w14:textId="73303C2B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29</w:t>
            </w:r>
          </w:p>
        </w:tc>
        <w:tc>
          <w:tcPr>
            <w:tcW w:w="120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F66D413" w14:textId="3542C8AD" w:rsidR="00DD08AD" w:rsidRPr="00CE11CF" w:rsidRDefault="00DA2315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9</w:t>
            </w:r>
            <w:r w:rsidR="00DD08AD" w:rsidRPr="00694B14">
              <w:rPr>
                <w:rFonts w:ascii="Arial" w:hAnsi="Arial" w:cs="Arial"/>
                <w:color w:val="000000"/>
                <w:sz w:val="20"/>
                <w:szCs w:val="20"/>
              </w:rPr>
              <w:t xml:space="preserve"> (1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6</w:t>
            </w:r>
            <w:r w:rsidR="00DD08AD" w:rsidRPr="00694B14">
              <w:rPr>
                <w:rFonts w:ascii="Arial" w:hAnsi="Arial" w:cs="Arial"/>
                <w:color w:val="000000"/>
                <w:sz w:val="20"/>
                <w:szCs w:val="20"/>
              </w:rPr>
              <w:t>, 2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  <w:r w:rsidR="00DD08AD" w:rsidRPr="00694B14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E3601A0" w14:textId="001B3903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2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8E908CD" w14:textId="24C8FDDA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038AB9" w14:textId="4DBF645E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EDA46A" w14:textId="427A51A0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C93BBD" w14:textId="699A3B0B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B05BB91" w14:textId="5CD7FF9E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29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42BDC2C" w14:textId="5723C66B" w:rsidR="00DD08AD" w:rsidRPr="00694B14" w:rsidRDefault="00DD08AD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20 (1</w:t>
            </w:r>
            <w:r w:rsidR="00DA2315">
              <w:rPr>
                <w:rFonts w:ascii="Arial" w:hAnsi="Arial" w:cs="Arial"/>
                <w:color w:val="000000"/>
                <w:sz w:val="20"/>
                <w:szCs w:val="20"/>
              </w:rPr>
              <w:t>7</w:t>
            </w: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, 2</w:t>
            </w:r>
            <w:r w:rsidR="00DA2315"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17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0E02980" w14:textId="3BD97A4F" w:rsidR="00DD08AD" w:rsidRPr="004351C5" w:rsidRDefault="00DD08AD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>0.3 (-1.1,1.8)</w:t>
            </w:r>
          </w:p>
        </w:tc>
        <w:tc>
          <w:tcPr>
            <w:tcW w:w="1532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93354B3" w14:textId="71562541" w:rsidR="00DD08AD" w:rsidRPr="004351C5" w:rsidRDefault="00DD08AD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 xml:space="preserve"> -7.9 (-</w:t>
            </w:r>
            <w:proofErr w:type="gramStart"/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>10,-</w:t>
            </w:r>
            <w:proofErr w:type="gramEnd"/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>5.6)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*</w:t>
            </w:r>
          </w:p>
        </w:tc>
        <w:tc>
          <w:tcPr>
            <w:tcW w:w="156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B9D1546" w14:textId="0ED6CD79" w:rsidR="00DD08AD" w:rsidRPr="004351C5" w:rsidRDefault="00DD08AD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>0.7 (0.6,0.8)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*</w:t>
            </w:r>
          </w:p>
        </w:tc>
      </w:tr>
      <w:tr w:rsidR="00CE7BB5" w:rsidRPr="00680B53" w14:paraId="0CD7B021" w14:textId="54462526" w:rsidTr="009E324A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61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3450D73" w14:textId="5C2178C6" w:rsidR="00DD08AD" w:rsidRPr="00680B53" w:rsidRDefault="00DD08AD" w:rsidP="0010731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80B53">
              <w:rPr>
                <w:rFonts w:ascii="Arial" w:hAnsi="Arial" w:cs="Arial"/>
                <w:sz w:val="20"/>
                <w:szCs w:val="20"/>
              </w:rPr>
              <w:t>Dorsal</w:t>
            </w:r>
            <w:r>
              <w:rPr>
                <w:rFonts w:ascii="Arial" w:hAnsi="Arial" w:cs="Arial"/>
                <w:sz w:val="20"/>
                <w:szCs w:val="20"/>
              </w:rPr>
              <w:t>, %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B21C5C7" w14:textId="65763C71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9AD2454" w14:textId="03F9B869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579DD6" w14:textId="1E244334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4EBCD5" w14:textId="7032D810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AF2A06" w14:textId="6997C42A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BEBEF49" w14:textId="7E4D5DE4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120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05EB00B" w14:textId="444A59F2" w:rsidR="00DD08AD" w:rsidRPr="00CE11CF" w:rsidRDefault="00DA2315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  <w:r w:rsidR="00DD08AD" w:rsidRPr="00694B14">
              <w:rPr>
                <w:rFonts w:ascii="Arial" w:hAnsi="Arial" w:cs="Arial"/>
                <w:color w:val="000000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  <w:r w:rsidR="00DD08AD" w:rsidRPr="00694B14">
              <w:rPr>
                <w:rFonts w:ascii="Arial" w:hAnsi="Arial" w:cs="Arial"/>
                <w:color w:val="000000"/>
                <w:sz w:val="20"/>
                <w:szCs w:val="20"/>
              </w:rPr>
              <w:t>,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7</w:t>
            </w:r>
            <w:r w:rsidR="00DD08AD" w:rsidRPr="00694B14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547ABD2" w14:textId="16E2A849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9976B22" w14:textId="23986FA8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F5DB03" w14:textId="2A004DE2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DFA587" w14:textId="68B8A660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DE2907" w14:textId="0ED39176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DD8AFA8" w14:textId="65801483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19045CD" w14:textId="45B04047" w:rsidR="00DD08AD" w:rsidRPr="00694B14" w:rsidRDefault="00DA2315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  <w:r w:rsidR="00DD08AD" w:rsidRPr="00694B14">
              <w:rPr>
                <w:rFonts w:ascii="Arial" w:hAnsi="Arial" w:cs="Arial"/>
                <w:color w:val="000000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  <w:r w:rsidR="00DD08AD" w:rsidRPr="00694B14">
              <w:rPr>
                <w:rFonts w:ascii="Arial" w:hAnsi="Arial" w:cs="Arial"/>
                <w:color w:val="000000"/>
                <w:sz w:val="20"/>
                <w:szCs w:val="20"/>
              </w:rPr>
              <w:t>,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  <w:r w:rsidR="00DD08AD" w:rsidRPr="00694B14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17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5D13DBD" w14:textId="213602C4" w:rsidR="00DD08AD" w:rsidRPr="004351C5" w:rsidRDefault="00DD08AD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 xml:space="preserve"> -2.2 (-2.</w:t>
            </w:r>
            <w:proofErr w:type="gramStart"/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>8,-</w:t>
            </w:r>
            <w:proofErr w:type="gramEnd"/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>1.7)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*</w:t>
            </w:r>
          </w:p>
        </w:tc>
        <w:tc>
          <w:tcPr>
            <w:tcW w:w="1532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5CCADB1" w14:textId="02A4C2C9" w:rsidR="00DD08AD" w:rsidRPr="004351C5" w:rsidRDefault="00DD08AD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 xml:space="preserve"> -2.4 (-3.</w:t>
            </w:r>
            <w:proofErr w:type="gramStart"/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>2,-</w:t>
            </w:r>
            <w:proofErr w:type="gramEnd"/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>1.5)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*</w:t>
            </w:r>
          </w:p>
        </w:tc>
        <w:tc>
          <w:tcPr>
            <w:tcW w:w="156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20C136D" w14:textId="38CC200A" w:rsidR="00DD08AD" w:rsidRPr="004351C5" w:rsidRDefault="00DD08AD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>0.2 (0.2,0.2)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*</w:t>
            </w:r>
          </w:p>
        </w:tc>
      </w:tr>
      <w:tr w:rsidR="00CE7BB5" w:rsidRPr="00680B53" w14:paraId="71ABA1AF" w14:textId="4451F04C" w:rsidTr="009E324A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61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98C8B46" w14:textId="77777777" w:rsidR="00DD08AD" w:rsidRPr="00680B53" w:rsidRDefault="00DD08AD" w:rsidP="00107316">
            <w:pPr>
              <w:rPr>
                <w:rFonts w:ascii="Arial" w:hAnsi="Arial" w:cs="Arial"/>
                <w:b/>
                <w:color w:val="000000"/>
                <w:sz w:val="20"/>
                <w:szCs w:val="20"/>
                <w:lang w:val="en-AU"/>
              </w:rPr>
            </w:pPr>
            <w:r w:rsidRPr="00680B53">
              <w:rPr>
                <w:rFonts w:ascii="Arial" w:hAnsi="Arial" w:cs="Arial"/>
                <w:b/>
                <w:color w:val="000000"/>
                <w:sz w:val="20"/>
                <w:szCs w:val="20"/>
              </w:rPr>
              <w:t>Normally aerated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FC7D97E" w14:textId="3B8E11D9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0EF812E" w14:textId="77777777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3B835A" w14:textId="77777777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2ACBAB" w14:textId="77777777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D42CE6" w14:textId="77777777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BCB3BDD" w14:textId="77777777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0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6403130" w14:textId="77777777" w:rsidR="00DD08AD" w:rsidRPr="00CE11CF" w:rsidRDefault="00DD08AD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EC44BA0" w14:textId="1B946054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B9617C3" w14:textId="77777777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1A5721" w14:textId="77777777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8D44CF" w14:textId="77777777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959F67" w14:textId="77777777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21102F7" w14:textId="77777777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2BA4E57" w14:textId="77777777" w:rsidR="00DD08AD" w:rsidRPr="00694B14" w:rsidRDefault="00DD08AD" w:rsidP="0010731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E34FA20" w14:textId="77777777" w:rsidR="00DD08AD" w:rsidRPr="004351C5" w:rsidRDefault="00DD08AD" w:rsidP="0010731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32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DB0C460" w14:textId="473A2F4A" w:rsidR="00DD08AD" w:rsidRPr="004351C5" w:rsidRDefault="00DD08AD" w:rsidP="0010731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67C7A30" w14:textId="77777777" w:rsidR="00DD08AD" w:rsidRPr="004351C5" w:rsidRDefault="00DD08AD" w:rsidP="0010731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E7BB5" w:rsidRPr="00680B53" w14:paraId="334FE342" w14:textId="40685077" w:rsidTr="009E324A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61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0669C40" w14:textId="03DC2D62" w:rsidR="00DD08AD" w:rsidRPr="00680B53" w:rsidRDefault="00DD08AD" w:rsidP="0010731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80B53">
              <w:rPr>
                <w:rFonts w:ascii="Arial" w:hAnsi="Arial" w:cs="Arial"/>
                <w:color w:val="000000"/>
                <w:sz w:val="20"/>
                <w:szCs w:val="20"/>
              </w:rPr>
              <w:t>Ventral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, %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B852FD2" w14:textId="7D9FCBB7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2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F886CB3" w14:textId="76571B6C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BEC799" w14:textId="06C3E677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FC17BD" w14:textId="246D09D2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27A1BA" w14:textId="061E85AC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9741DE9" w14:textId="5BFADCCB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19</w:t>
            </w:r>
          </w:p>
        </w:tc>
        <w:tc>
          <w:tcPr>
            <w:tcW w:w="120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21FC0CE" w14:textId="79807921" w:rsidR="00DD08AD" w:rsidRPr="00CE11CF" w:rsidRDefault="00DD08AD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  <w:r w:rsidR="00DA2315"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 xml:space="preserve"> (2</w:t>
            </w:r>
            <w:r w:rsidR="00DA2315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, 2</w:t>
            </w:r>
            <w:r w:rsidR="00DA2315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6AC361B" w14:textId="07ABBA89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2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7A48811" w14:textId="7695F7FF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04E158" w14:textId="7257F2A9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45DFD6" w14:textId="33053581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A8D9C0" w14:textId="69E2764B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BB67FC1" w14:textId="2FE112AF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21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78AC3E5" w14:textId="1E514281" w:rsidR="00DD08AD" w:rsidRPr="00694B14" w:rsidRDefault="00DD08AD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  <w:r w:rsidR="00DA2315"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 xml:space="preserve"> (2</w:t>
            </w:r>
            <w:r w:rsidR="00DA2315"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, 2</w:t>
            </w:r>
            <w:r w:rsidR="00DA2315">
              <w:rPr>
                <w:rFonts w:ascii="Arial" w:hAnsi="Arial" w:cs="Arial"/>
                <w:color w:val="000000"/>
                <w:sz w:val="20"/>
                <w:szCs w:val="20"/>
              </w:rPr>
              <w:t>6</w:t>
            </w: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17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43C3AEF" w14:textId="3014D96B" w:rsidR="00DD08AD" w:rsidRPr="004351C5" w:rsidRDefault="00DD08AD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>3.7 (2.8,4.6)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*</w:t>
            </w:r>
          </w:p>
        </w:tc>
        <w:tc>
          <w:tcPr>
            <w:tcW w:w="1532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06F34CE" w14:textId="716C566B" w:rsidR="00DD08AD" w:rsidRPr="004351C5" w:rsidRDefault="00DD08AD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>2.2 (0.8,3.6)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*</w:t>
            </w:r>
          </w:p>
        </w:tc>
        <w:tc>
          <w:tcPr>
            <w:tcW w:w="156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CE3B493" w14:textId="3ACF9B62" w:rsidR="00DD08AD" w:rsidRPr="004351C5" w:rsidRDefault="00DD08AD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 xml:space="preserve"> -0.3 (-0.</w:t>
            </w:r>
            <w:proofErr w:type="gramStart"/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>4,-</w:t>
            </w:r>
            <w:proofErr w:type="gramEnd"/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>0.3)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*</w:t>
            </w:r>
          </w:p>
        </w:tc>
      </w:tr>
      <w:tr w:rsidR="00CE7BB5" w:rsidRPr="00680B53" w14:paraId="74474479" w14:textId="46937951" w:rsidTr="009E324A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61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ACE3425" w14:textId="2CCFFCCF" w:rsidR="00DD08AD" w:rsidRPr="00680B53" w:rsidRDefault="00DD08AD" w:rsidP="0010731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80B53">
              <w:rPr>
                <w:rFonts w:ascii="Arial" w:hAnsi="Arial" w:cs="Arial"/>
                <w:sz w:val="20"/>
                <w:szCs w:val="20"/>
              </w:rPr>
              <w:t>Medial</w:t>
            </w:r>
            <w:r>
              <w:rPr>
                <w:rFonts w:ascii="Arial" w:hAnsi="Arial" w:cs="Arial"/>
                <w:sz w:val="20"/>
                <w:szCs w:val="20"/>
              </w:rPr>
              <w:t>, %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3B328C2" w14:textId="68968B94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4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B2F98F5" w14:textId="72759BF5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0BB9DC" w14:textId="24ECF520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E5F201" w14:textId="31848E7D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81FC57" w14:textId="455B1E49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DBA3F43" w14:textId="53A5BE4B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45</w:t>
            </w:r>
          </w:p>
        </w:tc>
        <w:tc>
          <w:tcPr>
            <w:tcW w:w="120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6AC8C7D" w14:textId="2C6DDDF0" w:rsidR="00DD08AD" w:rsidRPr="00CE11CF" w:rsidRDefault="00DA2315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7</w:t>
            </w:r>
            <w:r w:rsidR="00DD08AD" w:rsidRPr="00694B14">
              <w:rPr>
                <w:rFonts w:ascii="Arial" w:hAnsi="Arial" w:cs="Arial"/>
                <w:color w:val="000000"/>
                <w:sz w:val="20"/>
                <w:szCs w:val="20"/>
              </w:rPr>
              <w:t xml:space="preserve"> (4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6</w:t>
            </w:r>
            <w:r w:rsidR="00DD08AD" w:rsidRPr="00694B14">
              <w:rPr>
                <w:rFonts w:ascii="Arial" w:hAnsi="Arial" w:cs="Arial"/>
                <w:color w:val="000000"/>
                <w:sz w:val="20"/>
                <w:szCs w:val="20"/>
              </w:rPr>
              <w:t xml:space="preserve">,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48</w:t>
            </w:r>
            <w:r w:rsidR="00DD08AD" w:rsidRPr="00694B14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D19ED3D" w14:textId="77349106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5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6AF3FC3" w14:textId="55ECE0C5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2DE664" w14:textId="7B77D31C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EC8043" w14:textId="3EEAC871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0186CB" w14:textId="501866D9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09D0EA3" w14:textId="532E7DD4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51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6997D4A" w14:textId="7E396893" w:rsidR="00DD08AD" w:rsidRPr="00694B14" w:rsidRDefault="00DD08AD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  <w:r w:rsidR="00DA2315"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 xml:space="preserve"> (</w:t>
            </w:r>
            <w:r w:rsidR="00DA2315">
              <w:rPr>
                <w:rFonts w:ascii="Arial" w:hAnsi="Arial" w:cs="Arial"/>
                <w:color w:val="000000"/>
                <w:sz w:val="20"/>
                <w:szCs w:val="20"/>
              </w:rPr>
              <w:t>52</w:t>
            </w: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, 5</w:t>
            </w:r>
            <w:r w:rsidR="00DA2315"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17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7423F60" w14:textId="2AE5AAE6" w:rsidR="00DD08AD" w:rsidRPr="004351C5" w:rsidRDefault="00DD08AD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>6.4 (5.5,7.3)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*</w:t>
            </w:r>
          </w:p>
        </w:tc>
        <w:tc>
          <w:tcPr>
            <w:tcW w:w="1532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6C6EB19" w14:textId="75ADCA99" w:rsidR="00DD08AD" w:rsidRPr="004351C5" w:rsidRDefault="00DD08AD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>6.3 (5.0,7.7)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*</w:t>
            </w:r>
          </w:p>
        </w:tc>
        <w:tc>
          <w:tcPr>
            <w:tcW w:w="156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2A1F377" w14:textId="1F633591" w:rsidR="00DD08AD" w:rsidRPr="004351C5" w:rsidRDefault="00DD08AD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 xml:space="preserve"> -0.3 (-0.</w:t>
            </w:r>
            <w:proofErr w:type="gramStart"/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>3,-</w:t>
            </w:r>
            <w:proofErr w:type="gramEnd"/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>0.2)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*</w:t>
            </w:r>
          </w:p>
        </w:tc>
      </w:tr>
      <w:tr w:rsidR="00CE7BB5" w:rsidRPr="00680B53" w14:paraId="39BA1982" w14:textId="3A05EA4E" w:rsidTr="009E324A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61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D1ADE2D" w14:textId="3CC1D832" w:rsidR="00DD08AD" w:rsidRPr="00680B53" w:rsidRDefault="00DD08AD" w:rsidP="0010731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80B53">
              <w:rPr>
                <w:rFonts w:ascii="Arial" w:hAnsi="Arial" w:cs="Arial"/>
                <w:sz w:val="20"/>
                <w:szCs w:val="20"/>
              </w:rPr>
              <w:t>Dorsal</w:t>
            </w:r>
            <w:r>
              <w:rPr>
                <w:rFonts w:ascii="Arial" w:hAnsi="Arial" w:cs="Arial"/>
                <w:sz w:val="20"/>
                <w:szCs w:val="20"/>
              </w:rPr>
              <w:t>, %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ACA46E1" w14:textId="399E168B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3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D0DFA2E" w14:textId="00D394E3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43ABC0" w14:textId="50037964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20B419" w14:textId="3054E29F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AA0AA2" w14:textId="4386C547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666C3E3" w14:textId="244B14A1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36</w:t>
            </w:r>
          </w:p>
        </w:tc>
        <w:tc>
          <w:tcPr>
            <w:tcW w:w="120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AF670BF" w14:textId="3F59BA74" w:rsidR="00DD08AD" w:rsidRPr="00CE11CF" w:rsidRDefault="00DA2315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3</w:t>
            </w:r>
            <w:r w:rsidR="00DD08AD" w:rsidRPr="00694B14">
              <w:rPr>
                <w:rFonts w:ascii="Arial" w:hAnsi="Arial" w:cs="Arial"/>
                <w:color w:val="000000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31</w:t>
            </w:r>
            <w:r w:rsidR="00DD08AD" w:rsidRPr="00694B14">
              <w:rPr>
                <w:rFonts w:ascii="Arial" w:hAnsi="Arial" w:cs="Arial"/>
                <w:color w:val="000000"/>
                <w:sz w:val="20"/>
                <w:szCs w:val="20"/>
              </w:rPr>
              <w:t>, 3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  <w:r w:rsidR="00DD08AD" w:rsidRPr="00694B14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F75CFE7" w14:textId="14967440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2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5B5B53F" w14:textId="496FBB52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F7140A" w14:textId="5E72250F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C8C1E3" w14:textId="5C049C58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C2FDC7" w14:textId="37EECB63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A8E8CBE" w14:textId="5EFD72A0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29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D08A7C9" w14:textId="046B08B5" w:rsidR="00DD08AD" w:rsidRPr="00694B14" w:rsidRDefault="00DD08AD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  <w:r w:rsidR="00DA2315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 xml:space="preserve"> (2</w:t>
            </w:r>
            <w:r w:rsidR="00DA2315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 xml:space="preserve">, </w:t>
            </w:r>
            <w:r w:rsidR="00DA2315">
              <w:rPr>
                <w:rFonts w:ascii="Arial" w:hAnsi="Arial" w:cs="Arial"/>
                <w:color w:val="000000"/>
                <w:sz w:val="20"/>
                <w:szCs w:val="20"/>
              </w:rPr>
              <w:t>24</w:t>
            </w: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17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B8700A3" w14:textId="47DA08E7" w:rsidR="00DD08AD" w:rsidRPr="004351C5" w:rsidRDefault="00DD08AD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 xml:space="preserve"> -10 (-</w:t>
            </w:r>
            <w:proofErr w:type="gramStart"/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>12,-</w:t>
            </w:r>
            <w:proofErr w:type="gramEnd"/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>8.7)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*</w:t>
            </w:r>
          </w:p>
        </w:tc>
        <w:tc>
          <w:tcPr>
            <w:tcW w:w="1532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30B9440" w14:textId="33862004" w:rsidR="00DD08AD" w:rsidRPr="004351C5" w:rsidRDefault="00DD08AD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 xml:space="preserve"> -8.5 (-</w:t>
            </w:r>
            <w:proofErr w:type="gramStart"/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>11,-</w:t>
            </w:r>
            <w:proofErr w:type="gramEnd"/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>6.3)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*</w:t>
            </w:r>
          </w:p>
        </w:tc>
        <w:tc>
          <w:tcPr>
            <w:tcW w:w="156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FFA9685" w14:textId="009AE098" w:rsidR="00DD08AD" w:rsidRPr="004351C5" w:rsidRDefault="00DD08AD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>0.6 (0.5,0.7)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*</w:t>
            </w:r>
          </w:p>
        </w:tc>
      </w:tr>
      <w:tr w:rsidR="00CE7BB5" w:rsidRPr="00680B53" w14:paraId="08F61D0A" w14:textId="1B6D1A2D" w:rsidTr="009E324A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61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3716AD1" w14:textId="77777777" w:rsidR="00DD08AD" w:rsidRPr="00680B53" w:rsidRDefault="00DD08AD" w:rsidP="00107316">
            <w:pPr>
              <w:rPr>
                <w:rFonts w:ascii="Arial" w:hAnsi="Arial" w:cs="Arial"/>
                <w:b/>
                <w:color w:val="000000"/>
                <w:sz w:val="20"/>
                <w:szCs w:val="20"/>
                <w:lang w:val="en-AU"/>
              </w:rPr>
            </w:pPr>
            <w:r w:rsidRPr="00680B53">
              <w:rPr>
                <w:rFonts w:ascii="Arial" w:hAnsi="Arial" w:cs="Arial"/>
                <w:b/>
                <w:color w:val="000000"/>
                <w:sz w:val="20"/>
                <w:szCs w:val="20"/>
              </w:rPr>
              <w:t>Poorly aerated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11B9E8E" w14:textId="7CC53A35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B9E8421" w14:textId="77777777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3FB7F6" w14:textId="77777777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812744" w14:textId="77777777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CC3FD0" w14:textId="77777777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DB8B573" w14:textId="77777777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0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143FA0A" w14:textId="77777777" w:rsidR="00DD08AD" w:rsidRPr="00CE11CF" w:rsidRDefault="00DD08AD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215E108" w14:textId="0B5043C1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C66CB18" w14:textId="77777777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8A33BA" w14:textId="77777777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EF68DF" w14:textId="77777777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97080E" w14:textId="77777777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21CE124" w14:textId="77777777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10C5379" w14:textId="77777777" w:rsidR="00DD08AD" w:rsidRPr="00694B14" w:rsidRDefault="00DD08AD" w:rsidP="0010731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59912FC" w14:textId="77777777" w:rsidR="00DD08AD" w:rsidRPr="004351C5" w:rsidRDefault="00DD08AD" w:rsidP="0010731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32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5388F95" w14:textId="4530361F" w:rsidR="00DD08AD" w:rsidRPr="004351C5" w:rsidRDefault="00DD08AD" w:rsidP="0010731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391EA1E" w14:textId="77777777" w:rsidR="00DD08AD" w:rsidRPr="004351C5" w:rsidRDefault="00DD08AD" w:rsidP="0010731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E7BB5" w:rsidRPr="00680B53" w14:paraId="630B7F6D" w14:textId="4FCF5C76" w:rsidTr="009E324A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61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4C4BEE1" w14:textId="13A19103" w:rsidR="00DD08AD" w:rsidRPr="00680B53" w:rsidRDefault="00DD08AD" w:rsidP="0010731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80B53">
              <w:rPr>
                <w:rFonts w:ascii="Arial" w:hAnsi="Arial" w:cs="Arial"/>
                <w:color w:val="000000"/>
                <w:sz w:val="20"/>
                <w:szCs w:val="20"/>
              </w:rPr>
              <w:t>Ventral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, %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ADBAB0E" w14:textId="3C233FEA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83E38D1" w14:textId="2F57BB0B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165FCC" w14:textId="53AF4FF7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6605F4" w14:textId="079B8EB3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FF2A3E" w14:textId="75BE25F1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7048D1A" w14:textId="1AC2823E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120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F8EAB67" w14:textId="23FDE462" w:rsidR="00DD08AD" w:rsidRPr="00CE11CF" w:rsidRDefault="00DA2315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  <w:r w:rsidR="00DD08AD" w:rsidRPr="00694B14">
              <w:rPr>
                <w:rFonts w:ascii="Arial" w:hAnsi="Arial" w:cs="Arial"/>
                <w:color w:val="000000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  <w:r w:rsidR="00DD08AD" w:rsidRPr="00694B14">
              <w:rPr>
                <w:rFonts w:ascii="Arial" w:hAnsi="Arial" w:cs="Arial"/>
                <w:color w:val="000000"/>
                <w:sz w:val="20"/>
                <w:szCs w:val="20"/>
              </w:rPr>
              <w:t xml:space="preserve">,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  <w:r w:rsidR="00DD08AD" w:rsidRPr="00694B14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4A5EC98" w14:textId="47DC0A94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C726E5E" w14:textId="530B0BAB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00DC3F" w14:textId="69CB7B81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0E3D64" w14:textId="3E4E02A4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5623BB" w14:textId="51C8344E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9A5A72E" w14:textId="088B6F4D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B7F914B" w14:textId="40F3CE0D" w:rsidR="00DD08AD" w:rsidRPr="00694B14" w:rsidRDefault="00DA2315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  <w:r w:rsidR="00DD08AD" w:rsidRPr="00694B14">
              <w:rPr>
                <w:rFonts w:ascii="Arial" w:hAnsi="Arial" w:cs="Arial"/>
                <w:color w:val="000000"/>
                <w:sz w:val="20"/>
                <w:szCs w:val="20"/>
              </w:rPr>
              <w:t xml:space="preserve"> (3,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  <w:r w:rsidR="00DD08AD" w:rsidRPr="00694B14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17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6CCC10D" w14:textId="12946D79" w:rsidR="00DD08AD" w:rsidRPr="004351C5" w:rsidRDefault="00DD08AD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 xml:space="preserve"> -1.3 (-1.</w:t>
            </w:r>
            <w:proofErr w:type="gramStart"/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>7,-</w:t>
            </w:r>
            <w:proofErr w:type="gramEnd"/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>0.8)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*</w:t>
            </w:r>
          </w:p>
        </w:tc>
        <w:tc>
          <w:tcPr>
            <w:tcW w:w="1532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84162B1" w14:textId="3C7A3194" w:rsidR="00DD08AD" w:rsidRPr="004351C5" w:rsidRDefault="00DD08AD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 xml:space="preserve"> -0.6 (-1.3,0.1)</w:t>
            </w:r>
          </w:p>
        </w:tc>
        <w:tc>
          <w:tcPr>
            <w:tcW w:w="156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11AF35B" w14:textId="0D84F80A" w:rsidR="00DD08AD" w:rsidRPr="004351C5" w:rsidRDefault="00DD08AD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>0.0 (0.0-0.1)</w:t>
            </w:r>
          </w:p>
        </w:tc>
      </w:tr>
      <w:tr w:rsidR="00CE7BB5" w:rsidRPr="00680B53" w14:paraId="21840557" w14:textId="61F6D7C0" w:rsidTr="009E324A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61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B247235" w14:textId="470FE9D5" w:rsidR="00DD08AD" w:rsidRPr="00680B53" w:rsidRDefault="00DD08AD" w:rsidP="0010731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80B53">
              <w:rPr>
                <w:rFonts w:ascii="Arial" w:hAnsi="Arial" w:cs="Arial"/>
                <w:sz w:val="20"/>
                <w:szCs w:val="20"/>
              </w:rPr>
              <w:t>Medial</w:t>
            </w:r>
            <w:r>
              <w:rPr>
                <w:rFonts w:ascii="Arial" w:hAnsi="Arial" w:cs="Arial"/>
                <w:sz w:val="20"/>
                <w:szCs w:val="20"/>
              </w:rPr>
              <w:t>, %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03E2D86" w14:textId="6839A414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2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C655873" w14:textId="06587B92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FF2DC2" w14:textId="0B893D86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8B6098" w14:textId="2B09FAF9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055705" w14:textId="38EDEC43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3E856AC" w14:textId="1A8D9CF6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24</w:t>
            </w:r>
          </w:p>
        </w:tc>
        <w:tc>
          <w:tcPr>
            <w:tcW w:w="120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84E13F4" w14:textId="566BF466" w:rsidR="00DD08AD" w:rsidRPr="00CE11CF" w:rsidRDefault="00DD08AD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24 (23, 2</w:t>
            </w:r>
            <w:r w:rsidR="00DA2315"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351E811" w14:textId="7F526DE0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2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8409716" w14:textId="20C77DB2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F108B4" w14:textId="202DD3C8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E78F7A" w14:textId="19226963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77E3A3" w14:textId="5831CA9D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9648D0C" w14:textId="0936C61A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22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AA40F57" w14:textId="736054FB" w:rsidR="00DD08AD" w:rsidRPr="00694B14" w:rsidRDefault="00DD08AD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24 (2</w:t>
            </w:r>
            <w:r w:rsidR="00DA2315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, 2</w:t>
            </w:r>
            <w:r w:rsidR="00DA2315">
              <w:rPr>
                <w:rFonts w:ascii="Arial" w:hAnsi="Arial" w:cs="Arial"/>
                <w:color w:val="000000"/>
                <w:sz w:val="20"/>
                <w:szCs w:val="20"/>
              </w:rPr>
              <w:t>7</w:t>
            </w: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17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E78F41C" w14:textId="63386F7B" w:rsidR="00DD08AD" w:rsidRPr="004351C5" w:rsidRDefault="00DD08AD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>1.5 (-0.3,3.4)</w:t>
            </w:r>
          </w:p>
        </w:tc>
        <w:tc>
          <w:tcPr>
            <w:tcW w:w="1532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12A5369" w14:textId="6816D1BB" w:rsidR="00DD08AD" w:rsidRPr="004351C5" w:rsidRDefault="00DD08AD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>7.8 (4.9,11)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*</w:t>
            </w:r>
          </w:p>
        </w:tc>
        <w:tc>
          <w:tcPr>
            <w:tcW w:w="156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5BFDDF4" w14:textId="5D32ECDB" w:rsidR="00DD08AD" w:rsidRPr="004351C5" w:rsidRDefault="00DD08AD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 xml:space="preserve"> -0.3 (-0.</w:t>
            </w:r>
            <w:proofErr w:type="gramStart"/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>5,-</w:t>
            </w:r>
            <w:proofErr w:type="gramEnd"/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>0.2)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*</w:t>
            </w:r>
          </w:p>
        </w:tc>
      </w:tr>
      <w:tr w:rsidR="00CE7BB5" w:rsidRPr="00680B53" w14:paraId="7A4E8C33" w14:textId="3CB2C77C" w:rsidTr="009E324A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61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0CD975F" w14:textId="04023686" w:rsidR="00DD08AD" w:rsidRPr="00680B53" w:rsidRDefault="00DD08AD" w:rsidP="0010731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80B53">
              <w:rPr>
                <w:rFonts w:ascii="Arial" w:hAnsi="Arial" w:cs="Arial"/>
                <w:sz w:val="20"/>
                <w:szCs w:val="20"/>
              </w:rPr>
              <w:t>Dorsal</w:t>
            </w:r>
            <w:r>
              <w:rPr>
                <w:rFonts w:ascii="Arial" w:hAnsi="Arial" w:cs="Arial"/>
                <w:sz w:val="20"/>
                <w:szCs w:val="20"/>
              </w:rPr>
              <w:t>, %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A34FD44" w14:textId="155A777D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7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DE4E6CD" w14:textId="4AA6B80C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774328" w14:textId="78EF82B1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581299" w14:textId="1775B471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CE52D8" w14:textId="19981B82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E4D16EA" w14:textId="7B641680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70</w:t>
            </w:r>
          </w:p>
        </w:tc>
        <w:tc>
          <w:tcPr>
            <w:tcW w:w="120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20133F8" w14:textId="3DDDF3E5" w:rsidR="00DD08AD" w:rsidRPr="00CE11CF" w:rsidRDefault="00DD08AD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72 (70, 7</w:t>
            </w:r>
            <w:r w:rsidR="00DA2315"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E74DECE" w14:textId="06602893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7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4946FD5" w14:textId="6BFB8D16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9326E8" w14:textId="2C60631B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4854AC" w14:textId="08C6BBAF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E4FB69" w14:textId="4B1AD6E1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18DDC70" w14:textId="5FB25951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75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0AAE3AF" w14:textId="447E3E57" w:rsidR="00DD08AD" w:rsidRPr="00694B14" w:rsidRDefault="00DD08AD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7</w:t>
            </w:r>
            <w:r w:rsidR="00DA2315"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 xml:space="preserve"> (70, 7</w:t>
            </w:r>
            <w:r w:rsidR="00DA2315"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17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DFCAAEE" w14:textId="0719A830" w:rsidR="00DD08AD" w:rsidRPr="004351C5" w:rsidRDefault="00DD08AD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 xml:space="preserve"> -0.3 (-2.4,1.8)</w:t>
            </w:r>
          </w:p>
        </w:tc>
        <w:tc>
          <w:tcPr>
            <w:tcW w:w="1532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AB8EFE9" w14:textId="1139B5B5" w:rsidR="00DD08AD" w:rsidRPr="004351C5" w:rsidRDefault="00DD08AD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 xml:space="preserve"> -7.1 (-</w:t>
            </w:r>
            <w:proofErr w:type="gramStart"/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>11,-</w:t>
            </w:r>
            <w:proofErr w:type="gramEnd"/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>3.8)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*</w:t>
            </w:r>
          </w:p>
        </w:tc>
        <w:tc>
          <w:tcPr>
            <w:tcW w:w="156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19BC4D4" w14:textId="1F79D59F" w:rsidR="00DD08AD" w:rsidRPr="004351C5" w:rsidRDefault="00DD08AD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>0.3 (0.2,0.5)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*</w:t>
            </w:r>
          </w:p>
        </w:tc>
      </w:tr>
      <w:tr w:rsidR="00CE7BB5" w:rsidRPr="00680B53" w14:paraId="20BB1A40" w14:textId="3FDAB841" w:rsidTr="009E324A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61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26586BA" w14:textId="77777777" w:rsidR="00DD08AD" w:rsidRPr="00680B53" w:rsidRDefault="00DD08AD" w:rsidP="00107316">
            <w:pPr>
              <w:rPr>
                <w:rFonts w:ascii="Arial" w:hAnsi="Arial" w:cs="Arial"/>
                <w:b/>
                <w:color w:val="000000"/>
                <w:sz w:val="20"/>
                <w:szCs w:val="20"/>
                <w:lang w:val="en-AU"/>
              </w:rPr>
            </w:pPr>
            <w:r w:rsidRPr="00680B53">
              <w:rPr>
                <w:rFonts w:ascii="Arial" w:hAnsi="Arial" w:cs="Arial"/>
                <w:b/>
                <w:color w:val="000000"/>
                <w:sz w:val="20"/>
                <w:szCs w:val="20"/>
              </w:rPr>
              <w:t>Atelectatic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BEE4D55" w14:textId="2194C615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019A5D3" w14:textId="77777777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FB5183" w14:textId="77777777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7301D5" w14:textId="77777777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1A1795" w14:textId="77777777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D076261" w14:textId="77777777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0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954DC4B" w14:textId="77777777" w:rsidR="00DD08AD" w:rsidRPr="00CE11CF" w:rsidRDefault="00DD08AD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F56065E" w14:textId="73337D25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23F29E8" w14:textId="77777777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375005" w14:textId="77777777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05A624" w14:textId="77777777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C360C9" w14:textId="77777777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264D137" w14:textId="77777777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C0759B0" w14:textId="77777777" w:rsidR="00DD08AD" w:rsidRPr="00694B14" w:rsidRDefault="00DD08AD" w:rsidP="0010731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EF0D324" w14:textId="77777777" w:rsidR="00DD08AD" w:rsidRPr="004351C5" w:rsidRDefault="00DD08AD" w:rsidP="0010731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32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65DCB8D" w14:textId="113665EC" w:rsidR="00DD08AD" w:rsidRPr="004351C5" w:rsidRDefault="00DD08AD" w:rsidP="0010731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4DB7B24" w14:textId="77777777" w:rsidR="00DD08AD" w:rsidRPr="004351C5" w:rsidRDefault="00DD08AD" w:rsidP="0010731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E7BB5" w:rsidRPr="00680B53" w14:paraId="24AEC6F1" w14:textId="330FF2A4" w:rsidTr="009E324A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61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4EAD90C" w14:textId="08EE1F16" w:rsidR="00DD08AD" w:rsidRPr="00680B53" w:rsidRDefault="00DD08AD" w:rsidP="0010731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80B53">
              <w:rPr>
                <w:rFonts w:ascii="Arial" w:hAnsi="Arial" w:cs="Arial"/>
                <w:color w:val="000000"/>
                <w:sz w:val="20"/>
                <w:szCs w:val="20"/>
              </w:rPr>
              <w:t>Ventral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, %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0958C5C" w14:textId="581961A0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4366796" w14:textId="60C311DD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30A7E1" w14:textId="369123DA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A54588" w14:textId="7919307E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691E03" w14:textId="56664ADB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9B14E5A" w14:textId="2D52A1C8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7</w:t>
            </w:r>
          </w:p>
        </w:tc>
        <w:tc>
          <w:tcPr>
            <w:tcW w:w="120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2E2C4B4" w14:textId="62A259B3" w:rsidR="00DD08AD" w:rsidRPr="00CE11CF" w:rsidRDefault="00DA2315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</w:t>
            </w:r>
            <w:r w:rsidR="00DD08AD" w:rsidRPr="00694B14">
              <w:rPr>
                <w:rFonts w:ascii="Arial" w:hAnsi="Arial" w:cs="Arial"/>
                <w:color w:val="000000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7</w:t>
            </w:r>
            <w:r w:rsidR="00DD08AD" w:rsidRPr="00694B14">
              <w:rPr>
                <w:rFonts w:ascii="Arial" w:hAnsi="Arial" w:cs="Arial"/>
                <w:color w:val="000000"/>
                <w:sz w:val="20"/>
                <w:szCs w:val="20"/>
              </w:rPr>
              <w:t xml:space="preserve">,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9</w:t>
            </w:r>
            <w:r w:rsidR="00DD08AD" w:rsidRPr="00694B14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217B6DF" w14:textId="6793F9CB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2CF8398" w14:textId="05F46239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F83E5A" w14:textId="0B68E5C0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7CDE42" w14:textId="52429D56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676277" w14:textId="609ADAFC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5395CED" w14:textId="2FCFE138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7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26E020A" w14:textId="41A631D4" w:rsidR="00DD08AD" w:rsidRPr="00694B14" w:rsidRDefault="00DA2315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  <w:r w:rsidR="00DD08AD" w:rsidRPr="00694B14">
              <w:rPr>
                <w:rFonts w:ascii="Arial" w:hAnsi="Arial" w:cs="Arial"/>
                <w:color w:val="000000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  <w:r w:rsidR="00DD08AD" w:rsidRPr="00694B14">
              <w:rPr>
                <w:rFonts w:ascii="Arial" w:hAnsi="Arial" w:cs="Arial"/>
                <w:color w:val="000000"/>
                <w:sz w:val="20"/>
                <w:szCs w:val="20"/>
              </w:rPr>
              <w:t xml:space="preserve">,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  <w:r w:rsidR="00DD08AD" w:rsidRPr="00694B14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17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EB2628F" w14:textId="7E55FF7E" w:rsidR="00DD08AD" w:rsidRPr="004351C5" w:rsidRDefault="00DD08AD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 xml:space="preserve"> -3.5 (-4.</w:t>
            </w:r>
            <w:proofErr w:type="gramStart"/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>9,-</w:t>
            </w:r>
            <w:proofErr w:type="gramEnd"/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>2.1)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*</w:t>
            </w:r>
          </w:p>
        </w:tc>
        <w:tc>
          <w:tcPr>
            <w:tcW w:w="1532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04D419D" w14:textId="27E10610" w:rsidR="00DD08AD" w:rsidRPr="004351C5" w:rsidRDefault="00DD08AD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 xml:space="preserve"> -1.3 (-3.5,0.9)</w:t>
            </w:r>
          </w:p>
        </w:tc>
        <w:tc>
          <w:tcPr>
            <w:tcW w:w="156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5DC39E6" w14:textId="4028CFB5" w:rsidR="00DD08AD" w:rsidRPr="004351C5" w:rsidRDefault="00DD08AD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>0.2 (0.1,0.3)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*</w:t>
            </w:r>
          </w:p>
        </w:tc>
      </w:tr>
      <w:tr w:rsidR="00CE7BB5" w:rsidRPr="00680B53" w14:paraId="555DF6C2" w14:textId="6CA5E87F" w:rsidTr="009E324A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61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012D308" w14:textId="428D5127" w:rsidR="00DD08AD" w:rsidRPr="00680B53" w:rsidRDefault="00DD08AD" w:rsidP="0010731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80B53">
              <w:rPr>
                <w:rFonts w:ascii="Arial" w:hAnsi="Arial" w:cs="Arial"/>
                <w:sz w:val="20"/>
                <w:szCs w:val="20"/>
              </w:rPr>
              <w:t>Medial</w:t>
            </w:r>
            <w:r>
              <w:rPr>
                <w:rFonts w:ascii="Arial" w:hAnsi="Arial" w:cs="Arial"/>
                <w:sz w:val="20"/>
                <w:szCs w:val="20"/>
              </w:rPr>
              <w:t>, %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D36BEAF" w14:textId="54FFFBDB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3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83E252D" w14:textId="7B6DEA94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2514E1" w14:textId="42CD30CB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9EB3F0" w14:textId="54D5AD7E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69BA82" w14:textId="246D9B22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A24C92A" w14:textId="1BE53175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27</w:t>
            </w:r>
          </w:p>
        </w:tc>
        <w:tc>
          <w:tcPr>
            <w:tcW w:w="120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8A5A1E2" w14:textId="3DF8228B" w:rsidR="00DD08AD" w:rsidRPr="00CE11CF" w:rsidRDefault="00DD08AD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  <w:r w:rsidR="00DA2315">
              <w:rPr>
                <w:rFonts w:ascii="Arial" w:hAnsi="Arial" w:cs="Arial"/>
                <w:color w:val="000000"/>
                <w:sz w:val="20"/>
                <w:szCs w:val="20"/>
              </w:rPr>
              <w:t>9</w:t>
            </w: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 xml:space="preserve"> (2</w:t>
            </w:r>
            <w:r w:rsidR="00DA2315">
              <w:rPr>
                <w:rFonts w:ascii="Arial" w:hAnsi="Arial" w:cs="Arial"/>
                <w:color w:val="000000"/>
                <w:sz w:val="20"/>
                <w:szCs w:val="20"/>
              </w:rPr>
              <w:t>9</w:t>
            </w: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, 2</w:t>
            </w:r>
            <w:r w:rsidR="00DA2315">
              <w:rPr>
                <w:rFonts w:ascii="Arial" w:hAnsi="Arial" w:cs="Arial"/>
                <w:color w:val="000000"/>
                <w:sz w:val="20"/>
                <w:szCs w:val="20"/>
              </w:rPr>
              <w:t>9</w:t>
            </w: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0465C72" w14:textId="40A0ECB5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1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6557BEC" w14:textId="20C20C4F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7FE5FA" w14:textId="4F5EFEFA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A6681C" w14:textId="0A689337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F4CE2C" w14:textId="68E46903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19612D9" w14:textId="1D9D9599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28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F0E72FF" w14:textId="0E32CF4E" w:rsidR="00DD08AD" w:rsidRPr="00694B14" w:rsidRDefault="00DD08AD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  <w:r w:rsidR="00DA2315"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 xml:space="preserve"> (20, 2</w:t>
            </w:r>
            <w:r w:rsidR="00DA2315"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17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CC4B853" w14:textId="44377E9B" w:rsidR="00DD08AD" w:rsidRPr="004351C5" w:rsidRDefault="00DD08AD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 xml:space="preserve"> -7.3 (-9.</w:t>
            </w:r>
            <w:proofErr w:type="gramStart"/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>8,-</w:t>
            </w:r>
            <w:proofErr w:type="gramEnd"/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>4.8)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*</w:t>
            </w:r>
          </w:p>
        </w:tc>
        <w:tc>
          <w:tcPr>
            <w:tcW w:w="1532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00B65E9" w14:textId="1C7C047C" w:rsidR="00DD08AD" w:rsidRPr="004351C5" w:rsidRDefault="00DD08AD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 xml:space="preserve"> -0.1 (-4.0,3.8)</w:t>
            </w:r>
          </w:p>
        </w:tc>
        <w:tc>
          <w:tcPr>
            <w:tcW w:w="156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3D535F7" w14:textId="56C7D40F" w:rsidR="00DD08AD" w:rsidRPr="004351C5" w:rsidRDefault="00DD08AD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>0.2 (0.0,0.4)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*</w:t>
            </w:r>
          </w:p>
        </w:tc>
      </w:tr>
      <w:tr w:rsidR="00CE7BB5" w:rsidRPr="00680B53" w14:paraId="322828B3" w14:textId="158418E1" w:rsidTr="009E324A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61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0D047D9" w14:textId="39D4DA9E" w:rsidR="00DD08AD" w:rsidRPr="00680B53" w:rsidRDefault="00DD08AD" w:rsidP="0010731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80B53">
              <w:rPr>
                <w:rFonts w:ascii="Arial" w:hAnsi="Arial" w:cs="Arial"/>
                <w:sz w:val="20"/>
                <w:szCs w:val="20"/>
              </w:rPr>
              <w:t>Dorsal</w:t>
            </w:r>
            <w:r>
              <w:rPr>
                <w:rFonts w:ascii="Arial" w:hAnsi="Arial" w:cs="Arial"/>
                <w:sz w:val="20"/>
                <w:szCs w:val="20"/>
              </w:rPr>
              <w:t>, %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160FB5E" w14:textId="4180CB93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6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0980D15" w14:textId="050E9AB3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3AA07F" w14:textId="1C5185C5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2BCEA6" w14:textId="7E8587A4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A39E15" w14:textId="63B19DCE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6F4550F" w14:textId="2FFFD229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66</w:t>
            </w:r>
          </w:p>
        </w:tc>
        <w:tc>
          <w:tcPr>
            <w:tcW w:w="120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112900D" w14:textId="108AD3F9" w:rsidR="00DD08AD" w:rsidRPr="00CE11CF" w:rsidRDefault="00DD08AD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6</w:t>
            </w:r>
            <w:r w:rsidR="00DA2315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 xml:space="preserve"> (6</w:t>
            </w:r>
            <w:r w:rsidR="00DA2315"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 xml:space="preserve">, </w:t>
            </w:r>
            <w:r w:rsidR="00DA2315">
              <w:rPr>
                <w:rFonts w:ascii="Arial" w:hAnsi="Arial" w:cs="Arial"/>
                <w:color w:val="000000"/>
                <w:sz w:val="20"/>
                <w:szCs w:val="20"/>
              </w:rPr>
              <w:t>64</w:t>
            </w: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66FFA96" w14:textId="05405BE8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8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0ED3A0A" w14:textId="7D3656A6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D85AB0" w14:textId="28A71897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1BEF98" w14:textId="2D671D1E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C39C5F" w14:textId="67D4CD94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F52AF9E" w14:textId="69DFA41E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E11CF">
              <w:rPr>
                <w:rFonts w:ascii="Arial" w:hAnsi="Arial" w:cs="Arial"/>
                <w:color w:val="000000"/>
                <w:sz w:val="20"/>
                <w:szCs w:val="20"/>
              </w:rPr>
              <w:t>66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F4AA0EE" w14:textId="3288F5B4" w:rsidR="00DD08AD" w:rsidRPr="00694B14" w:rsidRDefault="00DA2315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5</w:t>
            </w:r>
            <w:r w:rsidR="00DD08AD" w:rsidRPr="00694B14">
              <w:rPr>
                <w:rFonts w:ascii="Arial" w:hAnsi="Arial" w:cs="Arial"/>
                <w:color w:val="000000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71</w:t>
            </w:r>
            <w:r w:rsidR="00DD08AD" w:rsidRPr="00694B14">
              <w:rPr>
                <w:rFonts w:ascii="Arial" w:hAnsi="Arial" w:cs="Arial"/>
                <w:color w:val="000000"/>
                <w:sz w:val="20"/>
                <w:szCs w:val="20"/>
              </w:rPr>
              <w:t>, 76)</w:t>
            </w:r>
          </w:p>
        </w:tc>
        <w:tc>
          <w:tcPr>
            <w:tcW w:w="17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20E5636" w14:textId="2000E7A3" w:rsidR="00DD08AD" w:rsidRPr="004351C5" w:rsidRDefault="00DD08AD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>10.8 (7.2,14.4)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*</w:t>
            </w:r>
          </w:p>
        </w:tc>
        <w:tc>
          <w:tcPr>
            <w:tcW w:w="1532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2CC886C" w14:textId="01E03999" w:rsidR="00DD08AD" w:rsidRPr="004351C5" w:rsidRDefault="00DD08AD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>1.4 (-4.3, 3.8)</w:t>
            </w:r>
          </w:p>
        </w:tc>
        <w:tc>
          <w:tcPr>
            <w:tcW w:w="156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7BB228B" w14:textId="03013994" w:rsidR="00DD08AD" w:rsidRPr="004351C5" w:rsidRDefault="00DD08AD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 xml:space="preserve"> -0.4 (-0.</w:t>
            </w:r>
            <w:proofErr w:type="gramStart"/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>7,-</w:t>
            </w:r>
            <w:proofErr w:type="gramEnd"/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>0.1)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*</w:t>
            </w:r>
          </w:p>
        </w:tc>
      </w:tr>
      <w:tr w:rsidR="00CE7BB5" w:rsidRPr="00680B53" w14:paraId="119D685F" w14:textId="3128E7D1" w:rsidTr="009E324A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61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EDABCFD" w14:textId="4802433F" w:rsidR="00DD08AD" w:rsidRPr="00694B14" w:rsidRDefault="00DD08AD" w:rsidP="00107316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94B14">
              <w:rPr>
                <w:rFonts w:ascii="Arial" w:hAnsi="Arial" w:cs="Arial"/>
                <w:b/>
                <w:sz w:val="20"/>
                <w:szCs w:val="20"/>
              </w:rPr>
              <w:t>Tota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8910364" w14:textId="77777777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E3BBFC4" w14:textId="77777777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386AAB" w14:textId="77777777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60D8E6" w14:textId="77777777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6D9A91" w14:textId="77777777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DCF6A31" w14:textId="77777777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0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9B6DFA3" w14:textId="77777777" w:rsidR="00DD08AD" w:rsidRPr="00CE11CF" w:rsidRDefault="00DD08AD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929C6E5" w14:textId="102D021E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2C02B03" w14:textId="77777777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3EFA8B" w14:textId="77777777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1E61EA" w14:textId="77777777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9F296B" w14:textId="77777777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504EA41" w14:textId="77777777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89B872B" w14:textId="77777777" w:rsidR="00DD08AD" w:rsidRPr="00694B14" w:rsidRDefault="00DD08AD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55D1C6F" w14:textId="77777777" w:rsidR="00DD08AD" w:rsidRPr="004351C5" w:rsidRDefault="00DD08AD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532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EE53818" w14:textId="4B0E0EDD" w:rsidR="00DD08AD" w:rsidRPr="004351C5" w:rsidRDefault="00DD08AD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952150C" w14:textId="77777777" w:rsidR="00DD08AD" w:rsidRPr="004351C5" w:rsidRDefault="00DD08AD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CE7BB5" w:rsidRPr="00680B53" w14:paraId="7C11491D" w14:textId="2CFE11DA" w:rsidTr="009E324A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61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EB9BFA1" w14:textId="7D7F1DEC" w:rsidR="00DD08AD" w:rsidRPr="00680B53" w:rsidRDefault="00DD08AD" w:rsidP="0010731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80B53">
              <w:rPr>
                <w:rFonts w:ascii="Arial" w:hAnsi="Arial" w:cs="Arial"/>
                <w:color w:val="000000"/>
                <w:sz w:val="20"/>
                <w:szCs w:val="20"/>
              </w:rPr>
              <w:t>Ventral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, %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6F96965" w14:textId="4E5EE9BD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2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94CFC5D" w14:textId="2A39C510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7A703A" w14:textId="0549C2A5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301F0A" w14:textId="79BCE085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237E6E" w14:textId="5DFE5170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AB5F37C" w14:textId="00873119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20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3D4B2D7" w14:textId="645D1BC2" w:rsidR="00DD08AD" w:rsidRPr="00694B14" w:rsidRDefault="00DD08AD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19 (18, 20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14ADEB8" w14:textId="67AE4688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2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04F30A8" w14:textId="2A48B7E4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0A6184" w14:textId="42C3678A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4BDF8B" w14:textId="5D67FE6F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CBA220" w14:textId="7998D857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2177C2B" w14:textId="77B070A5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19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A034F98" w14:textId="5D3E6A1D" w:rsidR="00DD08AD" w:rsidRPr="00694B14" w:rsidRDefault="00DD08AD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19 (18, 20)</w:t>
            </w:r>
          </w:p>
        </w:tc>
        <w:tc>
          <w:tcPr>
            <w:tcW w:w="17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FBB4531" w14:textId="5DC31E32" w:rsidR="00DD08AD" w:rsidRPr="004351C5" w:rsidRDefault="00DD08AD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 xml:space="preserve"> -0.3 (-0.9,0.4)</w:t>
            </w:r>
          </w:p>
        </w:tc>
        <w:tc>
          <w:tcPr>
            <w:tcW w:w="1532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205C7E7" w14:textId="1018BA99" w:rsidR="00DD08AD" w:rsidRPr="004351C5" w:rsidRDefault="00DD08AD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 xml:space="preserve"> -3.2 (-4.</w:t>
            </w:r>
            <w:proofErr w:type="gramStart"/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>2,-</w:t>
            </w:r>
            <w:proofErr w:type="gramEnd"/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>2.1)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*</w:t>
            </w:r>
          </w:p>
        </w:tc>
        <w:tc>
          <w:tcPr>
            <w:tcW w:w="156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9FF9D48" w14:textId="6C2D3179" w:rsidR="00DD08AD" w:rsidRPr="004351C5" w:rsidRDefault="00DD08AD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>0.1 (0.1,0.2)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*</w:t>
            </w:r>
          </w:p>
        </w:tc>
      </w:tr>
      <w:tr w:rsidR="00CE7BB5" w:rsidRPr="00680B53" w14:paraId="12544B3C" w14:textId="4E4198C4" w:rsidTr="009E324A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61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E2EE801" w14:textId="10ABDB2D" w:rsidR="00DD08AD" w:rsidRPr="00680B53" w:rsidRDefault="00DD08AD" w:rsidP="0010731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80B53">
              <w:rPr>
                <w:rFonts w:ascii="Arial" w:hAnsi="Arial" w:cs="Arial"/>
                <w:sz w:val="20"/>
                <w:szCs w:val="20"/>
              </w:rPr>
              <w:t>Medial</w:t>
            </w:r>
            <w:r>
              <w:rPr>
                <w:rFonts w:ascii="Arial" w:hAnsi="Arial" w:cs="Arial"/>
                <w:sz w:val="20"/>
                <w:szCs w:val="20"/>
              </w:rPr>
              <w:t>, %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8873B9E" w14:textId="46DE71A3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4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706DA4A" w14:textId="5EBA5241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F12413" w14:textId="2CF271DD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01A28E" w14:textId="6C06F47D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C5D729" w14:textId="61DE4B01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FDC14DC" w14:textId="27F05F46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42</w:t>
            </w:r>
          </w:p>
        </w:tc>
        <w:tc>
          <w:tcPr>
            <w:tcW w:w="120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CF6E459" w14:textId="75462440" w:rsidR="00DD08AD" w:rsidRPr="00694B14" w:rsidRDefault="00DD08AD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  <w:r w:rsidR="00DA2315"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 xml:space="preserve"> (41, 42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9193B60" w14:textId="31DD9702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4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807AAAB" w14:textId="19A499E9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2B1EF6" w14:textId="5AB12E66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4FB018" w14:textId="5A4DE614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232B69" w14:textId="79808419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24538CD" w14:textId="5258B66E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43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4A1129F" w14:textId="09EFCF28" w:rsidR="00DD08AD" w:rsidRPr="00694B14" w:rsidRDefault="00DD08AD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42 (41, 4</w:t>
            </w:r>
            <w:r w:rsidR="00DA2315"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17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642D032" w14:textId="216A5708" w:rsidR="00DD08AD" w:rsidRPr="004351C5" w:rsidRDefault="00DD08AD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>0.4 (-0.2,1.1)</w:t>
            </w:r>
          </w:p>
        </w:tc>
        <w:tc>
          <w:tcPr>
            <w:tcW w:w="1532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94A2C5F" w14:textId="6E5A38D2" w:rsidR="00DD08AD" w:rsidRPr="004351C5" w:rsidRDefault="00DD08AD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>1.0 (-0.1,2.1)</w:t>
            </w:r>
          </w:p>
        </w:tc>
        <w:tc>
          <w:tcPr>
            <w:tcW w:w="156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58E673A" w14:textId="6FA6AE9C" w:rsidR="00DD08AD" w:rsidRPr="004351C5" w:rsidRDefault="00DD08AD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>0.1 (0.0,0.1)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*</w:t>
            </w:r>
          </w:p>
        </w:tc>
      </w:tr>
      <w:tr w:rsidR="00CE7BB5" w:rsidRPr="00680B53" w14:paraId="4B0F8E81" w14:textId="031AF59D" w:rsidTr="009E324A">
        <w:tblPrEx>
          <w:tblBorders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4C1A230" w14:textId="2C040B51" w:rsidR="00DD08AD" w:rsidRPr="00680B53" w:rsidRDefault="00DD08AD" w:rsidP="0010731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80B53">
              <w:rPr>
                <w:rFonts w:ascii="Arial" w:hAnsi="Arial" w:cs="Arial"/>
                <w:sz w:val="20"/>
                <w:szCs w:val="20"/>
              </w:rPr>
              <w:t>Dorsal</w:t>
            </w:r>
            <w:r>
              <w:rPr>
                <w:rFonts w:ascii="Arial" w:hAnsi="Arial" w:cs="Arial"/>
                <w:sz w:val="20"/>
                <w:szCs w:val="20"/>
              </w:rPr>
              <w:t>, %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77ED11" w14:textId="305B83D6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3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ACE9904" w14:textId="41DD7578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4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2D10140" w14:textId="67F0566E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4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729C313" w14:textId="0A30B200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4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82D8D0A" w14:textId="09295D08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3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888A00" w14:textId="12E2A3C5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38</w:t>
            </w:r>
          </w:p>
        </w:tc>
        <w:tc>
          <w:tcPr>
            <w:tcW w:w="12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D6835C" w14:textId="06A2649C" w:rsidR="00DD08AD" w:rsidRPr="00694B14" w:rsidRDefault="00DD08AD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40 (39, 4</w:t>
            </w:r>
            <w:r w:rsidR="00DA2315"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232C3D" w14:textId="46A2DBC9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4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365254F" w14:textId="04C77DC5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4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5518FF" w14:textId="7430A915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4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DACCB8C" w14:textId="09D38584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3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9099CB1" w14:textId="12B5C83C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3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CCFC2D" w14:textId="62CF70E0" w:rsidR="00DD08AD" w:rsidRPr="00CE11CF" w:rsidRDefault="00DD08AD" w:rsidP="00107316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37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2F34E4D" w14:textId="040990C1" w:rsidR="00DD08AD" w:rsidRPr="00694B14" w:rsidRDefault="00DD08AD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40 (3</w:t>
            </w:r>
            <w:r w:rsidR="00DA2315">
              <w:rPr>
                <w:rFonts w:ascii="Arial" w:hAnsi="Arial" w:cs="Arial"/>
                <w:color w:val="000000"/>
                <w:sz w:val="20"/>
                <w:szCs w:val="20"/>
              </w:rPr>
              <w:t>8</w:t>
            </w:r>
            <w:r w:rsidRPr="00694B14">
              <w:rPr>
                <w:rFonts w:ascii="Arial" w:hAnsi="Arial" w:cs="Arial"/>
                <w:color w:val="000000"/>
                <w:sz w:val="20"/>
                <w:szCs w:val="20"/>
              </w:rPr>
              <w:t>, 40)</w:t>
            </w:r>
          </w:p>
        </w:tc>
        <w:tc>
          <w:tcPr>
            <w:tcW w:w="17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227E1C" w14:textId="079992D8" w:rsidR="00DD08AD" w:rsidRPr="004351C5" w:rsidRDefault="00DD08AD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 xml:space="preserve"> -0.2 (-0.</w:t>
            </w:r>
            <w:proofErr w:type="gramStart"/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>2,-</w:t>
            </w:r>
            <w:proofErr w:type="gramEnd"/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>0.1)</w:t>
            </w:r>
          </w:p>
        </w:tc>
        <w:tc>
          <w:tcPr>
            <w:tcW w:w="15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F8E2329" w14:textId="1C39C40A" w:rsidR="00DD08AD" w:rsidRPr="004351C5" w:rsidRDefault="00DD08AD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>2.2 (1.0,3.3)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*</w:t>
            </w:r>
          </w:p>
        </w:tc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C4D3DD6" w14:textId="633FB7A4" w:rsidR="00DD08AD" w:rsidRPr="004351C5" w:rsidRDefault="00DD08AD" w:rsidP="0010731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 xml:space="preserve"> -0.2 (-</w:t>
            </w:r>
            <w:proofErr w:type="gramStart"/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>02,-</w:t>
            </w:r>
            <w:proofErr w:type="gramEnd"/>
            <w:r w:rsidRPr="004351C5">
              <w:rPr>
                <w:rFonts w:ascii="Arial" w:hAnsi="Arial" w:cs="Arial"/>
                <w:color w:val="000000"/>
                <w:sz w:val="20"/>
                <w:szCs w:val="20"/>
              </w:rPr>
              <w:t>0.1)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*</w:t>
            </w:r>
          </w:p>
        </w:tc>
      </w:tr>
    </w:tbl>
    <w:p w14:paraId="797B4BEA" w14:textId="1226D7BC" w:rsidR="000036AC" w:rsidRPr="00680B53" w:rsidRDefault="008C3FE2" w:rsidP="002D7EA2">
      <w:pPr>
        <w:ind w:right="-1066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End-expiratory lung aeration are shown. </w:t>
      </w:r>
      <w:r w:rsidR="00333CEA">
        <w:rPr>
          <w:rFonts w:ascii="Arial" w:hAnsi="Arial" w:cs="Arial"/>
          <w:sz w:val="20"/>
          <w:szCs w:val="20"/>
        </w:rPr>
        <w:t xml:space="preserve">BL, baseline intra-abdominal pressure; </w:t>
      </w:r>
      <w:r w:rsidR="00C53A64">
        <w:rPr>
          <w:rFonts w:ascii="Arial" w:hAnsi="Arial" w:cs="Arial"/>
          <w:sz w:val="20"/>
          <w:szCs w:val="20"/>
        </w:rPr>
        <w:t xml:space="preserve">IAH, intra-abdominal hypertension; PEEP, positive end-expiratory pressure. </w:t>
      </w:r>
      <w:r w:rsidR="00D424B0">
        <w:rPr>
          <w:rFonts w:ascii="Arial" w:hAnsi="Arial" w:cs="Arial"/>
          <w:sz w:val="20"/>
          <w:szCs w:val="20"/>
        </w:rPr>
        <w:t xml:space="preserve">Distribution </w:t>
      </w:r>
      <w:r w:rsidR="000036AC">
        <w:rPr>
          <w:rFonts w:ascii="Arial" w:hAnsi="Arial" w:cs="Arial"/>
          <w:sz w:val="20"/>
          <w:szCs w:val="20"/>
        </w:rPr>
        <w:t xml:space="preserve">of </w:t>
      </w:r>
      <w:r w:rsidR="00D424B0">
        <w:rPr>
          <w:rFonts w:ascii="Arial" w:hAnsi="Arial" w:cs="Arial"/>
          <w:sz w:val="20"/>
          <w:szCs w:val="20"/>
        </w:rPr>
        <w:t xml:space="preserve">the different </w:t>
      </w:r>
      <w:r w:rsidR="000036AC">
        <w:rPr>
          <w:rFonts w:ascii="Arial" w:hAnsi="Arial" w:cs="Arial"/>
          <w:sz w:val="20"/>
          <w:szCs w:val="20"/>
        </w:rPr>
        <w:t xml:space="preserve">aeration </w:t>
      </w:r>
      <w:r w:rsidR="00D424B0">
        <w:rPr>
          <w:rFonts w:ascii="Arial" w:hAnsi="Arial" w:cs="Arial"/>
          <w:sz w:val="20"/>
          <w:szCs w:val="20"/>
        </w:rPr>
        <w:t>compartment</w:t>
      </w:r>
      <w:r w:rsidR="000036AC">
        <w:rPr>
          <w:rFonts w:ascii="Arial" w:hAnsi="Arial" w:cs="Arial"/>
          <w:sz w:val="20"/>
          <w:szCs w:val="20"/>
        </w:rPr>
        <w:t xml:space="preserve">s </w:t>
      </w:r>
      <w:r w:rsidR="000036AC" w:rsidRPr="000036AC">
        <w:rPr>
          <w:rFonts w:ascii="Arial" w:hAnsi="Arial" w:cs="Arial"/>
          <w:sz w:val="20"/>
          <w:szCs w:val="20"/>
        </w:rPr>
        <w:t>(overdistended, normally aerated, poorly aerated and atelectatic lung) across the different lung segments</w:t>
      </w:r>
      <w:r w:rsidR="000036AC">
        <w:rPr>
          <w:rFonts w:ascii="Arial" w:hAnsi="Arial" w:cs="Arial"/>
          <w:sz w:val="20"/>
          <w:szCs w:val="20"/>
        </w:rPr>
        <w:t xml:space="preserve"> </w:t>
      </w:r>
      <w:r w:rsidR="00D424B0">
        <w:rPr>
          <w:rFonts w:ascii="Arial" w:hAnsi="Arial" w:cs="Arial"/>
          <w:sz w:val="20"/>
          <w:szCs w:val="20"/>
        </w:rPr>
        <w:t xml:space="preserve">is shown in %. </w:t>
      </w:r>
      <w:r w:rsidR="007962E0">
        <w:rPr>
          <w:rFonts w:ascii="Arial" w:hAnsi="Arial" w:cs="Arial"/>
          <w:sz w:val="20"/>
          <w:szCs w:val="20"/>
        </w:rPr>
        <w:t xml:space="preserve">Mixed linear regression was applied. *; significance difference p&lt;0.05. </w:t>
      </w:r>
    </w:p>
    <w:sectPr w:rsidR="000036AC" w:rsidRPr="00680B53" w:rsidSect="00C53A64">
      <w:pgSz w:w="16840" w:h="11900" w:orient="landscape"/>
      <w:pgMar w:top="1118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egoe UI">
    <w:panose1 w:val="020B0604020202020204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N7GwMDc2MTQ3N7RU0lEKTi0uzszPAykwrAUA8c/+aywAAAA="/>
  </w:docVars>
  <w:rsids>
    <w:rsidRoot w:val="00AE6044"/>
    <w:rsid w:val="000036AC"/>
    <w:rsid w:val="0005103A"/>
    <w:rsid w:val="00092291"/>
    <w:rsid w:val="00102B39"/>
    <w:rsid w:val="00107316"/>
    <w:rsid w:val="001861A9"/>
    <w:rsid w:val="00275278"/>
    <w:rsid w:val="002916FC"/>
    <w:rsid w:val="002D7EA2"/>
    <w:rsid w:val="002E2266"/>
    <w:rsid w:val="002E252A"/>
    <w:rsid w:val="00333CEA"/>
    <w:rsid w:val="00362357"/>
    <w:rsid w:val="004351C5"/>
    <w:rsid w:val="004E2A5F"/>
    <w:rsid w:val="00552406"/>
    <w:rsid w:val="00603A75"/>
    <w:rsid w:val="006268A5"/>
    <w:rsid w:val="00655D7E"/>
    <w:rsid w:val="00680B53"/>
    <w:rsid w:val="00694B14"/>
    <w:rsid w:val="007962E0"/>
    <w:rsid w:val="008C3FE2"/>
    <w:rsid w:val="008C6EE3"/>
    <w:rsid w:val="008D4085"/>
    <w:rsid w:val="00901734"/>
    <w:rsid w:val="00917C74"/>
    <w:rsid w:val="009768D7"/>
    <w:rsid w:val="009935CF"/>
    <w:rsid w:val="009E324A"/>
    <w:rsid w:val="00A11952"/>
    <w:rsid w:val="00A853F4"/>
    <w:rsid w:val="00AC038F"/>
    <w:rsid w:val="00AD5849"/>
    <w:rsid w:val="00AE6044"/>
    <w:rsid w:val="00AE65F9"/>
    <w:rsid w:val="00B6732C"/>
    <w:rsid w:val="00C11A9F"/>
    <w:rsid w:val="00C30671"/>
    <w:rsid w:val="00C4507F"/>
    <w:rsid w:val="00C53A64"/>
    <w:rsid w:val="00CB5794"/>
    <w:rsid w:val="00CE11CF"/>
    <w:rsid w:val="00CE7BB5"/>
    <w:rsid w:val="00D0440E"/>
    <w:rsid w:val="00D25CF6"/>
    <w:rsid w:val="00D424B0"/>
    <w:rsid w:val="00DA2315"/>
    <w:rsid w:val="00DA4AEF"/>
    <w:rsid w:val="00DD08AD"/>
    <w:rsid w:val="00DD13C0"/>
    <w:rsid w:val="00F678F4"/>
    <w:rsid w:val="00F75765"/>
    <w:rsid w:val="00FA73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5FA78B"/>
  <w15:chartTrackingRefBased/>
  <w15:docId w15:val="{C8FFBAAB-B950-1E4F-B9B9-2B73E54991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E60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55D7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5D7E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424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7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02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1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00</Words>
  <Characters>228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 Regli</dc:creator>
  <cp:keywords/>
  <dc:description/>
  <cp:lastModifiedBy>Adrian Regli</cp:lastModifiedBy>
  <cp:revision>4</cp:revision>
  <dcterms:created xsi:type="dcterms:W3CDTF">2020-04-19T06:51:00Z</dcterms:created>
  <dcterms:modified xsi:type="dcterms:W3CDTF">2020-04-19T07:23:00Z</dcterms:modified>
</cp:coreProperties>
</file>